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PlainTable4"/>
        <w:tblW w:w="9072" w:type="dxa"/>
        <w:tblLook w:val="0000" w:firstRow="0" w:lastRow="0" w:firstColumn="0" w:lastColumn="0" w:noHBand="0" w:noVBand="0"/>
      </w:tblPr>
      <w:tblGrid>
        <w:gridCol w:w="1806"/>
        <w:gridCol w:w="7266"/>
      </w:tblGrid>
      <w:tr w:rsidR="00000C50" w:rsidRPr="00B71F0F" w14:paraId="1D27CBF2" w14:textId="77777777" w:rsidTr="00AD3A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16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06" w:type="dxa"/>
          </w:tcPr>
          <w:p w14:paraId="466E5774" w14:textId="77777777" w:rsidR="00000C50" w:rsidRPr="00B71F0F" w:rsidRDefault="00000C50" w:rsidP="00AD3AD2">
            <w:pPr>
              <w:rPr>
                <w:rFonts w:asciiTheme="majorHAnsi" w:hAnsiTheme="majorHAnsi" w:cstheme="majorHAnsi"/>
                <w:b/>
                <w:bCs/>
                <w:sz w:val="28"/>
              </w:rPr>
            </w:pPr>
            <w:r w:rsidRPr="00B71F0F">
              <w:rPr>
                <w:rFonts w:asciiTheme="majorHAnsi" w:hAnsiTheme="majorHAnsi" w:cstheme="majorHAnsi"/>
                <w:b/>
                <w:bCs/>
                <w:noProof/>
                <w:sz w:val="28"/>
                <w:lang w:eastAsia="en-MY"/>
              </w:rPr>
              <w:drawing>
                <wp:inline distT="0" distB="0" distL="0" distR="0" wp14:anchorId="7F2461C2" wp14:editId="31C75034">
                  <wp:extent cx="1009650" cy="1266341"/>
                  <wp:effectExtent l="0" t="0" r="0" b="0"/>
                  <wp:docPr id="3" name="Picture 1" descr="Logo_Baru-Rasmi_UUM_0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Logo_Baru-Rasmi_UUM_0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11668" cy="126887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266" w:type="dxa"/>
          </w:tcPr>
          <w:p w14:paraId="121DE5BE" w14:textId="77777777" w:rsidR="00000C50" w:rsidRPr="00B71F0F" w:rsidRDefault="00000C50" w:rsidP="00AD3A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  <w:r w:rsidRPr="00B71F0F">
              <w:rPr>
                <w:rFonts w:asciiTheme="majorHAnsi" w:hAnsiTheme="majorHAnsi" w:cstheme="majorHAnsi"/>
                <w:sz w:val="28"/>
                <w:szCs w:val="28"/>
              </w:rPr>
              <w:t>STI</w:t>
            </w:r>
            <w:r>
              <w:rPr>
                <w:rFonts w:asciiTheme="majorHAnsi" w:hAnsiTheme="majorHAnsi" w:cstheme="majorHAnsi"/>
                <w:sz w:val="28"/>
                <w:szCs w:val="28"/>
              </w:rPr>
              <w:t>W2044</w:t>
            </w:r>
            <w:r w:rsidRPr="00B71F0F">
              <w:rPr>
                <w:rFonts w:asciiTheme="majorHAnsi" w:hAnsiTheme="majorHAnsi" w:cstheme="majorHAnsi"/>
                <w:sz w:val="28"/>
                <w:szCs w:val="28"/>
              </w:rPr>
              <w:t xml:space="preserve">: </w:t>
            </w:r>
            <w:r>
              <w:rPr>
                <w:rFonts w:asciiTheme="majorHAnsi" w:hAnsiTheme="majorHAnsi" w:cstheme="majorHAnsi"/>
                <w:sz w:val="28"/>
                <w:szCs w:val="28"/>
              </w:rPr>
              <w:t>Mobile Programming</w:t>
            </w:r>
          </w:p>
          <w:p w14:paraId="20037361" w14:textId="77777777" w:rsidR="00000C50" w:rsidRPr="00FC518B" w:rsidRDefault="00000C50" w:rsidP="00AD3AD2">
            <w:pPr>
              <w:pStyle w:val="Heading1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 w:val="0"/>
                <w:bCs w:val="0"/>
                <w:sz w:val="24"/>
              </w:rPr>
            </w:pPr>
            <w:r w:rsidRPr="00B71F0F">
              <w:rPr>
                <w:rFonts w:asciiTheme="majorHAnsi" w:hAnsiTheme="majorHAnsi" w:cstheme="majorHAnsi"/>
                <w:b w:val="0"/>
                <w:bCs w:val="0"/>
                <w:sz w:val="24"/>
              </w:rPr>
              <w:t>Semester A21</w:t>
            </w:r>
            <w:r>
              <w:rPr>
                <w:rFonts w:asciiTheme="majorHAnsi" w:hAnsiTheme="majorHAnsi" w:cstheme="majorHAnsi"/>
                <w:b w:val="0"/>
                <w:bCs w:val="0"/>
                <w:sz w:val="24"/>
              </w:rPr>
              <w:t>2</w:t>
            </w:r>
          </w:p>
          <w:p w14:paraId="3F6E2369" w14:textId="77777777" w:rsidR="00000C50" w:rsidRPr="00B71F0F" w:rsidRDefault="00000C50" w:rsidP="00AD3AD2">
            <w:pPr>
              <w:pStyle w:val="Heading1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 w:val="0"/>
                <w:bCs w:val="0"/>
                <w:sz w:val="24"/>
              </w:rPr>
            </w:pPr>
            <w:r w:rsidRPr="00B71F0F">
              <w:rPr>
                <w:rFonts w:asciiTheme="majorHAnsi" w:hAnsiTheme="majorHAnsi" w:cstheme="majorHAnsi"/>
                <w:b w:val="0"/>
                <w:bCs w:val="0"/>
                <w:sz w:val="24"/>
              </w:rPr>
              <w:t>School of Computing, CAS, UUM</w:t>
            </w:r>
          </w:p>
          <w:p w14:paraId="7F513E72" w14:textId="77777777" w:rsidR="00000C50" w:rsidRDefault="00000C50" w:rsidP="00AD3A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bCs/>
                <w:sz w:val="36"/>
                <w:szCs w:val="36"/>
              </w:rPr>
            </w:pPr>
          </w:p>
          <w:p w14:paraId="6AD58A4E" w14:textId="77777777" w:rsidR="00000C50" w:rsidRPr="00CB51E5" w:rsidRDefault="00000C50" w:rsidP="00AD3AD2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bCs/>
                <w:sz w:val="36"/>
                <w:szCs w:val="36"/>
              </w:rPr>
            </w:pPr>
            <w:r w:rsidRPr="00CB51E5">
              <w:rPr>
                <w:rFonts w:asciiTheme="majorHAnsi" w:hAnsiTheme="majorHAnsi" w:cstheme="majorHAnsi"/>
                <w:b/>
                <w:bCs/>
                <w:sz w:val="36"/>
                <w:szCs w:val="36"/>
              </w:rPr>
              <w:t>FRONT COVER</w:t>
            </w:r>
          </w:p>
        </w:tc>
      </w:tr>
      <w:tr w:rsidR="00000C50" w:rsidRPr="00B71F0F" w14:paraId="7F4D36B7" w14:textId="77777777" w:rsidTr="00AD3AD2">
        <w:trPr>
          <w:trHeight w:val="305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072" w:type="dxa"/>
            <w:gridSpan w:val="2"/>
          </w:tcPr>
          <w:p w14:paraId="1AC7D543" w14:textId="71CAE35B" w:rsidR="00000C50" w:rsidRPr="00B71F0F" w:rsidRDefault="00000C50" w:rsidP="00AD3AD2">
            <w:pPr>
              <w:jc w:val="center"/>
              <w:rPr>
                <w:rFonts w:asciiTheme="majorHAnsi" w:hAnsiTheme="majorHAnsi" w:cstheme="majorHAnsi"/>
                <w:b/>
                <w:bCs/>
                <w:sz w:val="32"/>
              </w:rPr>
            </w:pPr>
            <w:r w:rsidRPr="00B71F0F">
              <w:rPr>
                <w:rFonts w:asciiTheme="majorHAnsi" w:hAnsiTheme="majorHAnsi" w:cstheme="majorHAnsi"/>
                <w:b/>
                <w:bCs/>
                <w:sz w:val="32"/>
              </w:rPr>
              <w:t xml:space="preserve">Lab </w:t>
            </w:r>
            <w:r w:rsidR="003735CA">
              <w:rPr>
                <w:rFonts w:asciiTheme="majorHAnsi" w:hAnsiTheme="majorHAnsi" w:cstheme="majorHAnsi"/>
                <w:b/>
                <w:bCs/>
                <w:sz w:val="32"/>
              </w:rPr>
              <w:t>2</w:t>
            </w:r>
          </w:p>
        </w:tc>
      </w:tr>
      <w:tr w:rsidR="00000C50" w:rsidRPr="00B71F0F" w14:paraId="0448FD27" w14:textId="77777777" w:rsidTr="00AD3A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5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072" w:type="dxa"/>
            <w:gridSpan w:val="2"/>
          </w:tcPr>
          <w:tbl>
            <w:tblPr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3076"/>
              <w:gridCol w:w="5050"/>
            </w:tblGrid>
            <w:tr w:rsidR="00000C50" w:rsidRPr="00B71F0F" w14:paraId="611FEE3C" w14:textId="77777777" w:rsidTr="00AD3AD2">
              <w:trPr>
                <w:jc w:val="center"/>
              </w:trPr>
              <w:tc>
                <w:tcPr>
                  <w:tcW w:w="3076" w:type="dxa"/>
                </w:tcPr>
                <w:p w14:paraId="50390058" w14:textId="77777777" w:rsidR="00000C50" w:rsidRPr="00B71F0F" w:rsidRDefault="00000C50" w:rsidP="00AD3AD2">
                  <w:pPr>
                    <w:pStyle w:val="ListParagraph"/>
                    <w:ind w:left="0"/>
                    <w:rPr>
                      <w:rFonts w:asciiTheme="majorHAnsi" w:hAnsiTheme="majorHAnsi" w:cstheme="majorHAnsi"/>
                      <w:b/>
                      <w:bCs/>
                    </w:rPr>
                  </w:pPr>
                  <w:r w:rsidRPr="00B71F0F">
                    <w:rPr>
                      <w:rFonts w:asciiTheme="majorHAnsi" w:hAnsiTheme="majorHAnsi" w:cstheme="majorHAnsi"/>
                      <w:b/>
                      <w:bCs/>
                    </w:rPr>
                    <w:t>Name</w:t>
                  </w:r>
                </w:p>
              </w:tc>
              <w:sdt>
                <w:sdtPr>
                  <w:rPr>
                    <w:rFonts w:asciiTheme="majorHAnsi" w:hAnsiTheme="majorHAnsi" w:cstheme="majorHAnsi"/>
                  </w:rPr>
                  <w:id w:val="-1841681863"/>
                  <w:placeholder>
                    <w:docPart w:val="E3C5D36553494ACF8EA2D6FBE7F6048C"/>
                  </w:placeholder>
                  <w:text/>
                </w:sdtPr>
                <w:sdtEndPr/>
                <w:sdtContent>
                  <w:tc>
                    <w:tcPr>
                      <w:tcW w:w="5050" w:type="dxa"/>
                    </w:tcPr>
                    <w:p w14:paraId="35CEFF2B" w14:textId="33380D19" w:rsidR="00000C50" w:rsidRPr="00B71F0F" w:rsidRDefault="004D16D0" w:rsidP="00AD3AD2">
                      <w:pPr>
                        <w:pStyle w:val="ListParagraph"/>
                        <w:ind w:left="0"/>
                        <w:rPr>
                          <w:rFonts w:asciiTheme="majorHAnsi" w:hAnsiTheme="majorHAnsi" w:cstheme="majorHAnsi"/>
                        </w:rPr>
                      </w:pPr>
                      <w:r w:rsidRPr="00914A6F">
                        <w:rPr>
                          <w:rFonts w:asciiTheme="majorHAnsi" w:hAnsiTheme="majorHAnsi" w:cstheme="majorHAnsi"/>
                        </w:rPr>
                        <w:t>Juanrico Alvaro</w:t>
                      </w:r>
                    </w:p>
                  </w:tc>
                </w:sdtContent>
              </w:sdt>
            </w:tr>
            <w:tr w:rsidR="00000C50" w:rsidRPr="00B71F0F" w14:paraId="3776234C" w14:textId="77777777" w:rsidTr="00AD3AD2">
              <w:trPr>
                <w:jc w:val="center"/>
              </w:trPr>
              <w:tc>
                <w:tcPr>
                  <w:tcW w:w="3076" w:type="dxa"/>
                </w:tcPr>
                <w:p w14:paraId="210356EE" w14:textId="77777777" w:rsidR="00000C50" w:rsidRPr="00B71F0F" w:rsidRDefault="00000C50" w:rsidP="00AD3AD2">
                  <w:pPr>
                    <w:pStyle w:val="ListParagraph"/>
                    <w:ind w:left="0"/>
                    <w:rPr>
                      <w:rFonts w:asciiTheme="majorHAnsi" w:hAnsiTheme="majorHAnsi" w:cstheme="majorHAnsi"/>
                      <w:b/>
                      <w:bCs/>
                    </w:rPr>
                  </w:pPr>
                  <w:r w:rsidRPr="00B71F0F">
                    <w:rPr>
                      <w:rFonts w:asciiTheme="majorHAnsi" w:hAnsiTheme="majorHAnsi" w:cstheme="majorHAnsi"/>
                      <w:b/>
                      <w:bCs/>
                    </w:rPr>
                    <w:t>Matric No</w:t>
                  </w:r>
                </w:p>
              </w:tc>
              <w:sdt>
                <w:sdtPr>
                  <w:rPr>
                    <w:rFonts w:asciiTheme="majorHAnsi" w:hAnsiTheme="majorHAnsi" w:cstheme="majorHAnsi"/>
                  </w:rPr>
                  <w:id w:val="1625269427"/>
                  <w:placeholder>
                    <w:docPart w:val="EA627BBA24D74E2F90E78DCF8C23D827"/>
                  </w:placeholder>
                  <w:text/>
                </w:sdtPr>
                <w:sdtEndPr/>
                <w:sdtContent>
                  <w:tc>
                    <w:tcPr>
                      <w:tcW w:w="5050" w:type="dxa"/>
                    </w:tcPr>
                    <w:p w14:paraId="182AA7DA" w14:textId="3876D870" w:rsidR="00000C50" w:rsidRPr="00B71F0F" w:rsidRDefault="004D16D0" w:rsidP="00AD3AD2">
                      <w:pPr>
                        <w:pStyle w:val="ListParagraph"/>
                        <w:ind w:left="0"/>
                        <w:rPr>
                          <w:rFonts w:asciiTheme="majorHAnsi" w:hAnsiTheme="majorHAnsi" w:cstheme="majorHAnsi"/>
                        </w:rPr>
                      </w:pPr>
                      <w:r w:rsidRPr="00914A6F">
                        <w:rPr>
                          <w:rFonts w:asciiTheme="majorHAnsi" w:hAnsiTheme="majorHAnsi" w:cstheme="majorHAnsi"/>
                        </w:rPr>
                        <w:t>702301</w:t>
                      </w:r>
                    </w:p>
                  </w:tc>
                </w:sdtContent>
              </w:sdt>
            </w:tr>
            <w:tr w:rsidR="00000C50" w:rsidRPr="00B71F0F" w14:paraId="13C0F14F" w14:textId="77777777" w:rsidTr="00AD3AD2">
              <w:trPr>
                <w:jc w:val="center"/>
              </w:trPr>
              <w:tc>
                <w:tcPr>
                  <w:tcW w:w="3076" w:type="dxa"/>
                </w:tcPr>
                <w:p w14:paraId="4A34F0ED" w14:textId="77777777" w:rsidR="00000C50" w:rsidRPr="00B71F0F" w:rsidRDefault="00000C50" w:rsidP="00AD3AD2">
                  <w:pPr>
                    <w:pStyle w:val="ListParagraph"/>
                    <w:ind w:left="0"/>
                    <w:rPr>
                      <w:rFonts w:asciiTheme="majorHAnsi" w:hAnsiTheme="majorHAnsi" w:cstheme="majorHAnsi"/>
                      <w:b/>
                      <w:bCs/>
                    </w:rPr>
                  </w:pPr>
                  <w:r w:rsidRPr="00B71F0F">
                    <w:rPr>
                      <w:rFonts w:asciiTheme="majorHAnsi" w:hAnsiTheme="majorHAnsi" w:cstheme="majorHAnsi"/>
                      <w:b/>
                      <w:bCs/>
                    </w:rPr>
                    <w:t>YouTube Presentation Link</w:t>
                  </w:r>
                </w:p>
              </w:tc>
              <w:sdt>
                <w:sdtPr>
                  <w:rPr>
                    <w:rFonts w:asciiTheme="majorHAnsi" w:hAnsiTheme="majorHAnsi" w:cstheme="majorHAnsi"/>
                  </w:rPr>
                  <w:id w:val="-1305775394"/>
                  <w:placeholder>
                    <w:docPart w:val="E0A5463EF9534219BDD2FCC3C414B77F"/>
                  </w:placeholder>
                  <w:showingPlcHdr/>
                  <w:text/>
                </w:sdtPr>
                <w:sdtEndPr/>
                <w:sdtContent>
                  <w:tc>
                    <w:tcPr>
                      <w:tcW w:w="5050" w:type="dxa"/>
                    </w:tcPr>
                    <w:p w14:paraId="6C0B9786" w14:textId="77777777" w:rsidR="00000C50" w:rsidRPr="00B71F0F" w:rsidRDefault="00000C50" w:rsidP="00AD3AD2">
                      <w:pPr>
                        <w:pStyle w:val="ListParagraph"/>
                        <w:ind w:left="0"/>
                        <w:rPr>
                          <w:rFonts w:asciiTheme="majorHAnsi" w:hAnsiTheme="majorHAnsi" w:cstheme="majorHAnsi"/>
                        </w:rPr>
                      </w:pPr>
                      <w:r w:rsidRPr="00B71F0F">
                        <w:rPr>
                          <w:rStyle w:val="PlaceholderText"/>
                          <w:rFonts w:asciiTheme="majorHAnsi" w:hAnsiTheme="majorHAnsi" w:cstheme="majorHAnsi"/>
                        </w:rPr>
                        <w:t>Click or tap here to enter text.</w:t>
                      </w:r>
                    </w:p>
                  </w:tc>
                </w:sdtContent>
              </w:sdt>
            </w:tr>
            <w:tr w:rsidR="00000C50" w:rsidRPr="00B71F0F" w14:paraId="5ED742CC" w14:textId="77777777" w:rsidTr="00AD3AD2">
              <w:trPr>
                <w:jc w:val="center"/>
              </w:trPr>
              <w:tc>
                <w:tcPr>
                  <w:tcW w:w="3076" w:type="dxa"/>
                </w:tcPr>
                <w:p w14:paraId="6BF62077" w14:textId="77777777" w:rsidR="00000C50" w:rsidRPr="00B71F0F" w:rsidRDefault="00000C50" w:rsidP="00AD3AD2">
                  <w:pPr>
                    <w:pStyle w:val="ListParagraph"/>
                    <w:ind w:left="0"/>
                    <w:rPr>
                      <w:rFonts w:asciiTheme="majorHAnsi" w:hAnsiTheme="majorHAnsi" w:cstheme="majorHAnsi"/>
                      <w:b/>
                      <w:bCs/>
                    </w:rPr>
                  </w:pPr>
                  <w:r w:rsidRPr="00B71F0F">
                    <w:rPr>
                      <w:rFonts w:asciiTheme="majorHAnsi" w:hAnsiTheme="majorHAnsi" w:cstheme="majorHAnsi"/>
                      <w:b/>
                      <w:bCs/>
                    </w:rPr>
                    <w:t>Phone Number</w:t>
                  </w:r>
                </w:p>
              </w:tc>
              <w:sdt>
                <w:sdtPr>
                  <w:rPr>
                    <w:rFonts w:asciiTheme="majorHAnsi" w:hAnsiTheme="majorHAnsi" w:cstheme="majorHAnsi"/>
                  </w:rPr>
                  <w:id w:val="873668087"/>
                  <w:placeholder>
                    <w:docPart w:val="753B553D658C4105A55334363679A377"/>
                  </w:placeholder>
                  <w:text/>
                </w:sdtPr>
                <w:sdtEndPr/>
                <w:sdtContent>
                  <w:tc>
                    <w:tcPr>
                      <w:tcW w:w="5050" w:type="dxa"/>
                    </w:tcPr>
                    <w:p w14:paraId="5C485AFB" w14:textId="0F4E9B57" w:rsidR="00000C50" w:rsidRPr="00B71F0F" w:rsidRDefault="004D16D0" w:rsidP="00AD3AD2">
                      <w:pPr>
                        <w:pStyle w:val="ListParagraph"/>
                        <w:ind w:left="0"/>
                        <w:rPr>
                          <w:rFonts w:asciiTheme="majorHAnsi" w:hAnsiTheme="majorHAnsi" w:cstheme="majorHAnsi"/>
                        </w:rPr>
                      </w:pPr>
                      <w:r w:rsidRPr="00914A6F">
                        <w:rPr>
                          <w:rFonts w:asciiTheme="majorHAnsi" w:hAnsiTheme="majorHAnsi" w:cstheme="majorHAnsi"/>
                        </w:rPr>
                        <w:t>0136798361</w:t>
                      </w:r>
                    </w:p>
                  </w:tc>
                </w:sdtContent>
              </w:sdt>
            </w:tr>
            <w:tr w:rsidR="00000C50" w:rsidRPr="00B71F0F" w14:paraId="4EEB7E79" w14:textId="77777777" w:rsidTr="00AD3AD2">
              <w:trPr>
                <w:jc w:val="center"/>
              </w:trPr>
              <w:tc>
                <w:tcPr>
                  <w:tcW w:w="3076" w:type="dxa"/>
                </w:tcPr>
                <w:p w14:paraId="032A705E" w14:textId="77777777" w:rsidR="00000C50" w:rsidRPr="00B71F0F" w:rsidRDefault="00000C50" w:rsidP="00AD3AD2">
                  <w:pPr>
                    <w:pStyle w:val="ListParagraph"/>
                    <w:ind w:left="0"/>
                    <w:rPr>
                      <w:rFonts w:asciiTheme="majorHAnsi" w:hAnsiTheme="majorHAnsi" w:cstheme="majorHAnsi"/>
                      <w:b/>
                      <w:bCs/>
                    </w:rPr>
                  </w:pPr>
                  <w:r w:rsidRPr="00B71F0F">
                    <w:rPr>
                      <w:rFonts w:asciiTheme="majorHAnsi" w:hAnsiTheme="majorHAnsi" w:cstheme="majorHAnsi"/>
                      <w:b/>
                      <w:bCs/>
                    </w:rPr>
                    <w:t>GitHub Link</w:t>
                  </w:r>
                </w:p>
              </w:tc>
              <w:sdt>
                <w:sdtPr>
                  <w:id w:val="-242718719"/>
                  <w:placeholder>
                    <w:docPart w:val="5B546658859B49B9A57C735EF1D3EF64"/>
                  </w:placeholder>
                  <w:text/>
                </w:sdtPr>
                <w:sdtEndPr/>
                <w:sdtContent>
                  <w:tc>
                    <w:tcPr>
                      <w:tcW w:w="5050" w:type="dxa"/>
                    </w:tcPr>
                    <w:p w14:paraId="0E257AFA" w14:textId="3499CD55" w:rsidR="00000C50" w:rsidRPr="00B71F0F" w:rsidRDefault="008D554B" w:rsidP="00AD3AD2">
                      <w:pPr>
                        <w:pStyle w:val="ListParagraph"/>
                        <w:ind w:left="0"/>
                        <w:rPr>
                          <w:rFonts w:asciiTheme="majorHAnsi" w:hAnsiTheme="majorHAnsi" w:cstheme="majorHAnsi"/>
                        </w:rPr>
                      </w:pPr>
                      <w:r w:rsidRPr="008D554B">
                        <w:t>https://github.com/victorico123/flutter-projrct-UUM</w:t>
                      </w:r>
                    </w:p>
                  </w:tc>
                </w:sdtContent>
              </w:sdt>
            </w:tr>
            <w:tr w:rsidR="00000C50" w:rsidRPr="00B71F0F" w14:paraId="7A9C1B65" w14:textId="77777777" w:rsidTr="00AD3AD2">
              <w:trPr>
                <w:jc w:val="center"/>
              </w:trPr>
              <w:tc>
                <w:tcPr>
                  <w:tcW w:w="3076" w:type="dxa"/>
                </w:tcPr>
                <w:p w14:paraId="3B5FB489" w14:textId="77777777" w:rsidR="00000C50" w:rsidRPr="00B71F0F" w:rsidRDefault="00000C50" w:rsidP="00AD3AD2">
                  <w:pPr>
                    <w:pStyle w:val="ListParagraph"/>
                    <w:ind w:left="0"/>
                    <w:rPr>
                      <w:rFonts w:asciiTheme="majorHAnsi" w:hAnsiTheme="majorHAnsi" w:cstheme="majorHAnsi"/>
                      <w:b/>
                      <w:bCs/>
                    </w:rPr>
                  </w:pPr>
                  <w:r w:rsidRPr="00B71F0F">
                    <w:rPr>
                      <w:rFonts w:asciiTheme="majorHAnsi" w:hAnsiTheme="majorHAnsi" w:cstheme="majorHAnsi"/>
                      <w:b/>
                      <w:bCs/>
                    </w:rPr>
                    <w:t>Submission Date</w:t>
                  </w:r>
                </w:p>
              </w:tc>
              <w:sdt>
                <w:sdtPr>
                  <w:rPr>
                    <w:rFonts w:asciiTheme="majorHAnsi" w:hAnsiTheme="majorHAnsi" w:cstheme="majorHAnsi"/>
                    <w:lang w:val="en-MY"/>
                  </w:rPr>
                  <w:id w:val="-872917551"/>
                  <w:placeholder>
                    <w:docPart w:val="D5735086ABBF4B4CB5498254AEFFBE4B"/>
                  </w:placeholder>
                  <w:date w:fullDate="2022-05-22T00:00:00Z">
                    <w:dateFormat w:val="d/M/yyyy"/>
                    <w:lid w:val="en-MY"/>
                    <w:storeMappedDataAs w:val="dateTime"/>
                    <w:calendar w:val="gregorian"/>
                  </w:date>
                </w:sdtPr>
                <w:sdtEndPr/>
                <w:sdtContent>
                  <w:tc>
                    <w:tcPr>
                      <w:tcW w:w="5050" w:type="dxa"/>
                    </w:tcPr>
                    <w:p w14:paraId="619DB7AC" w14:textId="3F1DE0D6" w:rsidR="00000C50" w:rsidRPr="00B71F0F" w:rsidRDefault="004D16D0" w:rsidP="00AD3AD2">
                      <w:pPr>
                        <w:pStyle w:val="ListParagraph"/>
                        <w:ind w:left="0"/>
                        <w:rPr>
                          <w:rFonts w:asciiTheme="majorHAnsi" w:hAnsiTheme="majorHAnsi" w:cstheme="majorHAnsi"/>
                        </w:rPr>
                      </w:pPr>
                      <w:r w:rsidRPr="004D16D0">
                        <w:rPr>
                          <w:rFonts w:asciiTheme="majorHAnsi" w:hAnsiTheme="majorHAnsi" w:cstheme="majorHAnsi"/>
                          <w:lang w:val="en-MY"/>
                        </w:rPr>
                        <w:t>2</w:t>
                      </w:r>
                      <w:r w:rsidR="00CF1EE0">
                        <w:rPr>
                          <w:rFonts w:asciiTheme="majorHAnsi" w:hAnsiTheme="majorHAnsi" w:cstheme="majorHAnsi"/>
                          <w:lang w:val="en-MY"/>
                        </w:rPr>
                        <w:t>2</w:t>
                      </w:r>
                      <w:r w:rsidRPr="004D16D0">
                        <w:rPr>
                          <w:rFonts w:asciiTheme="majorHAnsi" w:hAnsiTheme="majorHAnsi" w:cstheme="majorHAnsi"/>
                          <w:lang w:val="en-MY"/>
                        </w:rPr>
                        <w:t>/</w:t>
                      </w:r>
                      <w:r w:rsidR="00FC67B5">
                        <w:rPr>
                          <w:rFonts w:asciiTheme="majorHAnsi" w:hAnsiTheme="majorHAnsi" w:cstheme="majorHAnsi"/>
                          <w:lang w:val="en-MY"/>
                        </w:rPr>
                        <w:t>5</w:t>
                      </w:r>
                      <w:r w:rsidRPr="004D16D0">
                        <w:rPr>
                          <w:rFonts w:asciiTheme="majorHAnsi" w:hAnsiTheme="majorHAnsi" w:cstheme="majorHAnsi"/>
                          <w:lang w:val="en-MY"/>
                        </w:rPr>
                        <w:t>/2022</w:t>
                      </w:r>
                    </w:p>
                  </w:tc>
                </w:sdtContent>
              </w:sdt>
            </w:tr>
            <w:tr w:rsidR="00000C50" w:rsidRPr="00B71F0F" w14:paraId="1D4ACC4C" w14:textId="77777777" w:rsidTr="00AD3AD2">
              <w:trPr>
                <w:jc w:val="center"/>
              </w:trPr>
              <w:tc>
                <w:tcPr>
                  <w:tcW w:w="3076" w:type="dxa"/>
                </w:tcPr>
                <w:p w14:paraId="51D3F0B2" w14:textId="77777777" w:rsidR="00000C50" w:rsidRPr="00FC518B" w:rsidRDefault="00000C50" w:rsidP="00AD3AD2">
                  <w:pPr>
                    <w:pStyle w:val="ListParagraph"/>
                    <w:ind w:left="0"/>
                    <w:rPr>
                      <w:rFonts w:asciiTheme="majorHAnsi" w:hAnsiTheme="majorHAnsi" w:cstheme="majorHAnsi"/>
                      <w:b/>
                      <w:bCs/>
                    </w:rPr>
                  </w:pPr>
                  <w:r>
                    <w:rPr>
                      <w:rFonts w:asciiTheme="majorHAnsi" w:hAnsiTheme="majorHAnsi" w:cstheme="majorHAnsi"/>
                      <w:b/>
                      <w:bCs/>
                    </w:rPr>
                    <w:t>Acknowledgment</w:t>
                  </w:r>
                </w:p>
              </w:tc>
              <w:tc>
                <w:tcPr>
                  <w:tcW w:w="5050" w:type="dxa"/>
                </w:tcPr>
                <w:p w14:paraId="4AC5B202" w14:textId="3CE63DD8" w:rsidR="00000C50" w:rsidRPr="00B71F0F" w:rsidRDefault="00B3367C" w:rsidP="00AD3AD2">
                  <w:pPr>
                    <w:pStyle w:val="NoSpacing"/>
                    <w:jc w:val="both"/>
                    <w:rPr>
                      <w:rFonts w:asciiTheme="majorHAnsi" w:hAnsiTheme="majorHAnsi" w:cstheme="majorHAnsi"/>
                    </w:rPr>
                  </w:pPr>
                  <w:r w:rsidRPr="00B3367C">
                    <w:rPr>
                      <w:rFonts w:asciiTheme="majorHAnsi" w:hAnsiTheme="majorHAnsi" w:cstheme="majorHAnsi"/>
                    </w:rPr>
                    <w:t xml:space="preserve">I hereby acknowledge that the following works are from my effort </w:t>
                  </w:r>
                  <w:r w:rsidR="003822AB">
                    <w:rPr>
                      <w:rFonts w:asciiTheme="majorHAnsi" w:hAnsiTheme="majorHAnsi" w:cstheme="majorHAnsi"/>
                    </w:rPr>
                    <w:t>in</w:t>
                  </w:r>
                  <w:r w:rsidRPr="00B3367C">
                    <w:rPr>
                      <w:rFonts w:asciiTheme="majorHAnsi" w:hAnsiTheme="majorHAnsi" w:cstheme="majorHAnsi"/>
                    </w:rPr>
                    <w:t xml:space="preserve"> submitting this document</w:t>
                  </w:r>
                  <w:r w:rsidR="00000C50" w:rsidRPr="00B71F0F">
                    <w:rPr>
                      <w:rFonts w:asciiTheme="majorHAnsi" w:hAnsiTheme="majorHAnsi" w:cstheme="majorHAnsi"/>
                    </w:rPr>
                    <w:t>. If found otherwise, severe action such as marks deduction or removal from the assignment can be taken against me.</w:t>
                  </w:r>
                </w:p>
              </w:tc>
            </w:tr>
            <w:tr w:rsidR="00000C50" w:rsidRPr="00B71F0F" w14:paraId="5319BAE0" w14:textId="77777777" w:rsidTr="00AD3AD2">
              <w:trPr>
                <w:jc w:val="center"/>
              </w:trPr>
              <w:tc>
                <w:tcPr>
                  <w:tcW w:w="3076" w:type="dxa"/>
                </w:tcPr>
                <w:p w14:paraId="598C43B8" w14:textId="77777777" w:rsidR="00000C50" w:rsidRPr="00B71F0F" w:rsidRDefault="00000C50" w:rsidP="00AD3AD2">
                  <w:pPr>
                    <w:rPr>
                      <w:rFonts w:asciiTheme="majorHAnsi" w:hAnsiTheme="majorHAnsi" w:cstheme="majorHAnsi"/>
                      <w:b/>
                      <w:bCs/>
                    </w:rPr>
                  </w:pPr>
                  <w:r w:rsidRPr="00B71F0F">
                    <w:rPr>
                      <w:rFonts w:asciiTheme="majorHAnsi" w:hAnsiTheme="majorHAnsi" w:cstheme="majorHAnsi"/>
                      <w:b/>
                      <w:bCs/>
                    </w:rPr>
                    <w:t>Digital Signature</w:t>
                  </w:r>
                </w:p>
              </w:tc>
              <w:sdt>
                <w:sdtPr>
                  <w:rPr>
                    <w:noProof/>
                  </w:rPr>
                  <w:id w:val="1809041779"/>
                  <w:picture/>
                </w:sdtPr>
                <w:sdtEndPr/>
                <w:sdtContent>
                  <w:tc>
                    <w:tcPr>
                      <w:tcW w:w="5050" w:type="dxa"/>
                    </w:tcPr>
                    <w:p w14:paraId="750EC7F3" w14:textId="3D447136" w:rsidR="00000C50" w:rsidRPr="00B71F0F" w:rsidRDefault="004D16D0" w:rsidP="00AD3AD2">
                      <w:pPr>
                        <w:pStyle w:val="ListParagraph"/>
                        <w:ind w:left="0"/>
                        <w:rPr>
                          <w:rFonts w:asciiTheme="majorHAnsi" w:hAnsiTheme="majorHAnsi" w:cstheme="majorHAnsi"/>
                        </w:rPr>
                      </w:pPr>
                      <w:r w:rsidRPr="004D16D0">
                        <w:rPr>
                          <w:noProof/>
                        </w:rPr>
                        <w:drawing>
                          <wp:inline distT="0" distB="0" distL="0" distR="0" wp14:anchorId="05B7EEBA" wp14:editId="7C4DFB55">
                            <wp:extent cx="1059180" cy="847090"/>
                            <wp:effectExtent l="0" t="0" r="7620" b="0"/>
                            <wp:docPr id="6" name="Picture 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6" name="Picture 2"/>
                                    <pic:cNvPicPr>
                                      <a:picLocks noChangeAspect="1"/>
                                    </pic:cNvPicPr>
                                  </pic:nvPicPr>
                                  <pic:blipFill>
                                    <a:blip r:embed="rId6" cstate="print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059180" cy="84709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c>
                </w:sdtContent>
              </w:sdt>
            </w:tr>
            <w:tr w:rsidR="00CC0C7A" w:rsidRPr="00B71F0F" w14:paraId="312966DD" w14:textId="77777777" w:rsidTr="00AD3AD2">
              <w:trPr>
                <w:jc w:val="center"/>
              </w:trPr>
              <w:tc>
                <w:tcPr>
                  <w:tcW w:w="3076" w:type="dxa"/>
                </w:tcPr>
                <w:p w14:paraId="67C2F681" w14:textId="18C8D303" w:rsidR="00CC0C7A" w:rsidRPr="00337C59" w:rsidRDefault="00337C59" w:rsidP="00AD3AD2">
                  <w:pPr>
                    <w:rPr>
                      <w:rFonts w:asciiTheme="majorHAnsi" w:hAnsiTheme="majorHAnsi" w:cstheme="majorHAnsi"/>
                      <w:b/>
                      <w:bCs/>
                    </w:rPr>
                  </w:pPr>
                  <w:r>
                    <w:rPr>
                      <w:rFonts w:asciiTheme="majorHAnsi" w:hAnsiTheme="majorHAnsi" w:cstheme="majorHAnsi"/>
                      <w:b/>
                      <w:bCs/>
                    </w:rPr>
                    <w:t>Students Picture</w:t>
                  </w:r>
                </w:p>
              </w:tc>
              <w:sdt>
                <w:sdtPr>
                  <w:rPr>
                    <w:noProof/>
                  </w:rPr>
                  <w:id w:val="88126963"/>
                  <w:picture/>
                </w:sdtPr>
                <w:sdtEndPr/>
                <w:sdtContent>
                  <w:tc>
                    <w:tcPr>
                      <w:tcW w:w="5050" w:type="dxa"/>
                    </w:tcPr>
                    <w:p w14:paraId="3D779F5C" w14:textId="042026AC" w:rsidR="00CC0C7A" w:rsidRDefault="004D16D0" w:rsidP="00AD3AD2">
                      <w:pPr>
                        <w:pStyle w:val="ListParagraph"/>
                        <w:ind w:left="0"/>
                        <w:rPr>
                          <w:rFonts w:asciiTheme="majorHAnsi" w:hAnsiTheme="majorHAnsi" w:cstheme="majorHAnsi"/>
                          <w:noProof/>
                        </w:rPr>
                      </w:pPr>
                      <w:r w:rsidRPr="004D16D0">
                        <w:rPr>
                          <w:noProof/>
                        </w:rPr>
                        <w:drawing>
                          <wp:inline distT="0" distB="0" distL="0" distR="0" wp14:anchorId="60783839" wp14:editId="7F11D532">
                            <wp:extent cx="705485" cy="1059180"/>
                            <wp:effectExtent l="0" t="0" r="0" b="7620"/>
                            <wp:docPr id="4" name="Picture 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4" name="Picture 2"/>
                                    <pic:cNvPicPr>
                                      <a:picLocks noChangeAspect="1"/>
                                    </pic:cNvPicPr>
                                  </pic:nvPicPr>
                                  <pic:blipFill>
                                    <a:blip r:embed="rId7" cstate="print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705485" cy="105918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c>
                </w:sdtContent>
              </w:sdt>
            </w:tr>
            <w:tr w:rsidR="00000C50" w:rsidRPr="00B71F0F" w14:paraId="3F93D77E" w14:textId="77777777" w:rsidTr="00AD3AD2">
              <w:trPr>
                <w:jc w:val="center"/>
              </w:trPr>
              <w:tc>
                <w:tcPr>
                  <w:tcW w:w="3076" w:type="dxa"/>
                </w:tcPr>
                <w:p w14:paraId="1D22F81F" w14:textId="77777777" w:rsidR="00000C50" w:rsidRPr="00B71F0F" w:rsidRDefault="00000C50" w:rsidP="00AD3AD2">
                  <w:pPr>
                    <w:pStyle w:val="ListParagraph"/>
                    <w:ind w:left="0"/>
                    <w:rPr>
                      <w:rFonts w:asciiTheme="majorHAnsi" w:hAnsiTheme="majorHAnsi" w:cstheme="majorHAnsi"/>
                      <w:b/>
                      <w:bCs/>
                    </w:rPr>
                  </w:pPr>
                  <w:r w:rsidRPr="00B71F0F">
                    <w:rPr>
                      <w:rFonts w:asciiTheme="majorHAnsi" w:hAnsiTheme="majorHAnsi" w:cstheme="majorHAnsi"/>
                      <w:b/>
                      <w:bCs/>
                    </w:rPr>
                    <w:t>Email use during book purchase</w:t>
                  </w:r>
                </w:p>
              </w:tc>
              <w:sdt>
                <w:sdtPr>
                  <w:rPr>
                    <w:rFonts w:asciiTheme="majorHAnsi" w:hAnsiTheme="majorHAnsi" w:cstheme="majorHAnsi"/>
                  </w:rPr>
                  <w:id w:val="95215402"/>
                  <w:placeholder>
                    <w:docPart w:val="E2587E6F0D8C407F8038805356F5A60D"/>
                  </w:placeholder>
                  <w:text/>
                </w:sdtPr>
                <w:sdtEndPr/>
                <w:sdtContent>
                  <w:tc>
                    <w:tcPr>
                      <w:tcW w:w="5050" w:type="dxa"/>
                    </w:tcPr>
                    <w:p w14:paraId="61958172" w14:textId="289DF5F7" w:rsidR="00000C50" w:rsidRPr="00B71F0F" w:rsidRDefault="004D16D0" w:rsidP="00AD3AD2">
                      <w:pPr>
                        <w:pStyle w:val="ListParagraph"/>
                        <w:ind w:left="0"/>
                        <w:rPr>
                          <w:rFonts w:asciiTheme="majorHAnsi" w:hAnsiTheme="majorHAnsi" w:cstheme="majorHAnsi"/>
                        </w:rPr>
                      </w:pPr>
                      <w:r w:rsidRPr="00914A6F">
                        <w:rPr>
                          <w:rFonts w:asciiTheme="majorHAnsi" w:hAnsiTheme="majorHAnsi" w:cstheme="majorHAnsi"/>
                        </w:rPr>
                        <w:t>juanricoalvaro@gmail.com</w:t>
                      </w:r>
                    </w:p>
                  </w:tc>
                </w:sdtContent>
              </w:sdt>
            </w:tr>
            <w:tr w:rsidR="00000C50" w:rsidRPr="00B71F0F" w14:paraId="5FECFF48" w14:textId="77777777" w:rsidTr="00AD3AD2">
              <w:trPr>
                <w:jc w:val="center"/>
              </w:trPr>
              <w:tc>
                <w:tcPr>
                  <w:tcW w:w="3076" w:type="dxa"/>
                </w:tcPr>
                <w:p w14:paraId="25BED7E3" w14:textId="77777777" w:rsidR="00000C50" w:rsidRPr="00B71F0F" w:rsidRDefault="00000C50" w:rsidP="00AD3AD2">
                  <w:pPr>
                    <w:rPr>
                      <w:rFonts w:asciiTheme="majorHAnsi" w:hAnsiTheme="majorHAnsi" w:cstheme="majorHAnsi"/>
                      <w:b/>
                      <w:bCs/>
                    </w:rPr>
                  </w:pPr>
                  <w:r w:rsidRPr="00B71F0F">
                    <w:rPr>
                      <w:rFonts w:asciiTheme="majorHAnsi" w:hAnsiTheme="majorHAnsi" w:cstheme="majorHAnsi"/>
                      <w:b/>
                      <w:bCs/>
                    </w:rPr>
                    <w:t>Your digital key from the book purchase</w:t>
                  </w:r>
                </w:p>
              </w:tc>
              <w:sdt>
                <w:sdtPr>
                  <w:rPr>
                    <w:rFonts w:asciiTheme="majorHAnsi" w:hAnsiTheme="majorHAnsi" w:cstheme="majorHAnsi"/>
                  </w:rPr>
                  <w:id w:val="-1820639518"/>
                  <w:placeholder>
                    <w:docPart w:val="81D4DC57D37143FAA5A24E7858537F79"/>
                  </w:placeholder>
                  <w:text/>
                </w:sdtPr>
                <w:sdtEndPr/>
                <w:sdtContent>
                  <w:tc>
                    <w:tcPr>
                      <w:tcW w:w="5050" w:type="dxa"/>
                    </w:tcPr>
                    <w:p w14:paraId="256CF483" w14:textId="20564CE1" w:rsidR="00000C50" w:rsidRPr="00B71F0F" w:rsidRDefault="004D16D0" w:rsidP="00AD3AD2">
                      <w:pPr>
                        <w:pStyle w:val="ListParagraph"/>
                        <w:ind w:left="0"/>
                        <w:rPr>
                          <w:rFonts w:asciiTheme="majorHAnsi" w:hAnsiTheme="majorHAnsi" w:cstheme="majorHAnsi"/>
                        </w:rPr>
                      </w:pPr>
                      <w:r w:rsidRPr="00914A6F">
                        <w:rPr>
                          <w:rFonts w:asciiTheme="majorHAnsi" w:hAnsiTheme="majorHAnsi" w:cstheme="majorHAnsi"/>
                        </w:rPr>
                        <w:t>5oRiMDDWKW4U5hz</w:t>
                      </w:r>
                    </w:p>
                  </w:tc>
                </w:sdtContent>
              </w:sdt>
            </w:tr>
          </w:tbl>
          <w:p w14:paraId="220A681E" w14:textId="77777777" w:rsidR="00000C50" w:rsidRPr="00B71F0F" w:rsidRDefault="00000C50" w:rsidP="00AD3AD2">
            <w:pPr>
              <w:pStyle w:val="ListParagraph"/>
              <w:spacing w:line="360" w:lineRule="auto"/>
              <w:rPr>
                <w:rFonts w:asciiTheme="majorHAnsi" w:hAnsiTheme="majorHAnsi" w:cstheme="majorHAnsi"/>
              </w:rPr>
            </w:pPr>
          </w:p>
        </w:tc>
      </w:tr>
    </w:tbl>
    <w:p w14:paraId="3D1F37B8" w14:textId="71A95BEB" w:rsidR="00000C50" w:rsidRDefault="00000C50"/>
    <w:p w14:paraId="09382A8E" w14:textId="4AC53784" w:rsidR="00000C50" w:rsidRDefault="00000C50"/>
    <w:p w14:paraId="0AEFAA0F" w14:textId="275BB287" w:rsidR="00000C50" w:rsidRDefault="00000C50"/>
    <w:p w14:paraId="03DCBDE9" w14:textId="77777777" w:rsidR="00000C50" w:rsidRDefault="00000C50"/>
    <w:tbl>
      <w:tblPr>
        <w:tblW w:w="9072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146"/>
        <w:gridCol w:w="7926"/>
      </w:tblGrid>
      <w:tr w:rsidR="0016675A" w:rsidRPr="00B71F0F" w14:paraId="7B289CEF" w14:textId="77777777" w:rsidTr="00AD3AD2">
        <w:trPr>
          <w:cantSplit/>
          <w:trHeight w:val="1116"/>
        </w:trPr>
        <w:tc>
          <w:tcPr>
            <w:tcW w:w="1146" w:type="dxa"/>
            <w:vAlign w:val="center"/>
          </w:tcPr>
          <w:p w14:paraId="43BC327C" w14:textId="77777777" w:rsidR="0016675A" w:rsidRPr="00B71F0F" w:rsidRDefault="0016675A" w:rsidP="00AD3AD2">
            <w:pPr>
              <w:jc w:val="center"/>
              <w:rPr>
                <w:rFonts w:asciiTheme="majorHAnsi" w:hAnsiTheme="majorHAnsi" w:cstheme="majorHAnsi"/>
                <w:b/>
                <w:bCs/>
                <w:sz w:val="28"/>
              </w:rPr>
            </w:pPr>
            <w:r w:rsidRPr="00B71F0F">
              <w:rPr>
                <w:rFonts w:asciiTheme="majorHAnsi" w:hAnsiTheme="majorHAnsi" w:cstheme="majorHAnsi"/>
                <w:b/>
                <w:bCs/>
                <w:noProof/>
                <w:sz w:val="28"/>
                <w:lang w:val="en-MY" w:eastAsia="en-MY"/>
              </w:rPr>
              <w:lastRenderedPageBreak/>
              <w:drawing>
                <wp:inline distT="0" distB="0" distL="0" distR="0" wp14:anchorId="517AC1FE" wp14:editId="6D7117BE">
                  <wp:extent cx="561975" cy="704850"/>
                  <wp:effectExtent l="19050" t="0" r="9525" b="0"/>
                  <wp:docPr id="2" name="Picture 1" descr="Logo_Baru-Rasmi_UUM_0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Logo_Baru-Rasmi_UUM_0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61975" cy="7048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926" w:type="dxa"/>
            <w:vAlign w:val="center"/>
          </w:tcPr>
          <w:p w14:paraId="25E98602" w14:textId="77777777" w:rsidR="0016675A" w:rsidRPr="00B71F0F" w:rsidRDefault="0016675A" w:rsidP="00AD3AD2">
            <w:pPr>
              <w:rPr>
                <w:rFonts w:asciiTheme="majorHAnsi" w:hAnsiTheme="majorHAnsi" w:cstheme="majorHAnsi"/>
                <w:sz w:val="28"/>
                <w:szCs w:val="28"/>
              </w:rPr>
            </w:pPr>
            <w:r w:rsidRPr="00B71F0F">
              <w:rPr>
                <w:rFonts w:asciiTheme="majorHAnsi" w:hAnsiTheme="majorHAnsi" w:cstheme="majorHAnsi"/>
                <w:sz w:val="28"/>
                <w:szCs w:val="28"/>
              </w:rPr>
              <w:t>STIW2044: Mobile Programming</w:t>
            </w:r>
          </w:p>
          <w:p w14:paraId="0AC6AEBB" w14:textId="4C3345B8" w:rsidR="0016675A" w:rsidRPr="0016675A" w:rsidRDefault="0016675A" w:rsidP="00AD3AD2">
            <w:pPr>
              <w:pStyle w:val="Heading1"/>
              <w:rPr>
                <w:rFonts w:asciiTheme="majorHAnsi" w:hAnsiTheme="majorHAnsi" w:cstheme="majorHAnsi"/>
                <w:b w:val="0"/>
                <w:bCs w:val="0"/>
                <w:sz w:val="24"/>
              </w:rPr>
            </w:pPr>
            <w:r w:rsidRPr="00B71F0F">
              <w:rPr>
                <w:rFonts w:asciiTheme="majorHAnsi" w:hAnsiTheme="majorHAnsi" w:cstheme="majorHAnsi"/>
                <w:b w:val="0"/>
                <w:bCs w:val="0"/>
                <w:sz w:val="24"/>
              </w:rPr>
              <w:t>Semester A21</w:t>
            </w:r>
            <w:r>
              <w:rPr>
                <w:rFonts w:asciiTheme="majorHAnsi" w:hAnsiTheme="majorHAnsi" w:cstheme="majorHAnsi"/>
                <w:b w:val="0"/>
                <w:bCs w:val="0"/>
                <w:sz w:val="24"/>
              </w:rPr>
              <w:t>2</w:t>
            </w:r>
          </w:p>
          <w:p w14:paraId="0329F1A9" w14:textId="77777777" w:rsidR="0016675A" w:rsidRPr="00B71F0F" w:rsidRDefault="0016675A" w:rsidP="00AD3AD2">
            <w:pPr>
              <w:pStyle w:val="Heading1"/>
              <w:rPr>
                <w:rFonts w:asciiTheme="majorHAnsi" w:hAnsiTheme="majorHAnsi" w:cstheme="majorHAnsi"/>
                <w:sz w:val="40"/>
              </w:rPr>
            </w:pPr>
            <w:r w:rsidRPr="00B71F0F">
              <w:rPr>
                <w:rFonts w:asciiTheme="majorHAnsi" w:hAnsiTheme="majorHAnsi" w:cstheme="majorHAnsi"/>
                <w:b w:val="0"/>
                <w:bCs w:val="0"/>
                <w:sz w:val="24"/>
              </w:rPr>
              <w:t>School of Computing, CAS, UUM</w:t>
            </w:r>
          </w:p>
        </w:tc>
      </w:tr>
      <w:tr w:rsidR="0016675A" w:rsidRPr="00B71F0F" w14:paraId="4B856DBD" w14:textId="77777777" w:rsidTr="00AD3AD2">
        <w:trPr>
          <w:cantSplit/>
          <w:trHeight w:val="305"/>
        </w:trPr>
        <w:tc>
          <w:tcPr>
            <w:tcW w:w="9072" w:type="dxa"/>
            <w:gridSpan w:val="2"/>
            <w:shd w:val="clear" w:color="auto" w:fill="C0C0C0"/>
            <w:vAlign w:val="center"/>
          </w:tcPr>
          <w:p w14:paraId="60197409" w14:textId="1E859CB7" w:rsidR="0016675A" w:rsidRPr="00B71F0F" w:rsidRDefault="0016675A" w:rsidP="00AD3AD2">
            <w:pPr>
              <w:jc w:val="center"/>
              <w:rPr>
                <w:rFonts w:asciiTheme="majorHAnsi" w:hAnsiTheme="majorHAnsi" w:cstheme="majorHAnsi"/>
                <w:sz w:val="32"/>
              </w:rPr>
            </w:pPr>
            <w:r w:rsidRPr="00B71F0F">
              <w:rPr>
                <w:rFonts w:asciiTheme="majorHAnsi" w:hAnsiTheme="majorHAnsi" w:cstheme="majorHAnsi"/>
                <w:sz w:val="32"/>
              </w:rPr>
              <w:t xml:space="preserve">Lab </w:t>
            </w:r>
            <w:r w:rsidR="002B0213">
              <w:rPr>
                <w:rFonts w:asciiTheme="majorHAnsi" w:hAnsiTheme="majorHAnsi" w:cstheme="majorHAnsi"/>
                <w:sz w:val="32"/>
              </w:rPr>
              <w:t>2</w:t>
            </w:r>
            <w:r w:rsidRPr="00B71F0F">
              <w:rPr>
                <w:rFonts w:asciiTheme="majorHAnsi" w:hAnsiTheme="majorHAnsi" w:cstheme="majorHAnsi"/>
                <w:sz w:val="32"/>
              </w:rPr>
              <w:t xml:space="preserve"> </w:t>
            </w:r>
          </w:p>
        </w:tc>
      </w:tr>
      <w:tr w:rsidR="0016675A" w:rsidRPr="00B71F0F" w14:paraId="7BF06C61" w14:textId="77777777" w:rsidTr="00AD3AD2">
        <w:trPr>
          <w:cantSplit/>
          <w:trHeight w:val="305"/>
        </w:trPr>
        <w:tc>
          <w:tcPr>
            <w:tcW w:w="9072" w:type="dxa"/>
            <w:gridSpan w:val="2"/>
            <w:shd w:val="clear" w:color="auto" w:fill="C0C0C0"/>
            <w:vAlign w:val="center"/>
          </w:tcPr>
          <w:p w14:paraId="58CFB7C9" w14:textId="285D371C" w:rsidR="0016675A" w:rsidRPr="00915F5F" w:rsidRDefault="000C55B2" w:rsidP="00AD3AD2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Given date</w:t>
            </w:r>
            <w:r w:rsidR="0016675A" w:rsidRPr="00B71F0F">
              <w:rPr>
                <w:rFonts w:asciiTheme="majorHAnsi" w:hAnsiTheme="majorHAnsi" w:cstheme="majorHAnsi"/>
              </w:rPr>
              <w:t xml:space="preserve">: </w:t>
            </w:r>
            <w:r w:rsidR="003735CA">
              <w:rPr>
                <w:rFonts w:asciiTheme="majorHAnsi" w:hAnsiTheme="majorHAnsi" w:cstheme="majorHAnsi"/>
                <w:b/>
                <w:bCs/>
              </w:rPr>
              <w:t>1</w:t>
            </w:r>
            <w:r w:rsidR="000537ED">
              <w:rPr>
                <w:rFonts w:asciiTheme="majorHAnsi" w:hAnsiTheme="majorHAnsi" w:cstheme="majorHAnsi"/>
                <w:b/>
                <w:bCs/>
              </w:rPr>
              <w:t>6</w:t>
            </w:r>
            <w:r w:rsidR="0016675A" w:rsidRPr="00F26C24">
              <w:rPr>
                <w:rFonts w:asciiTheme="majorHAnsi" w:hAnsiTheme="majorHAnsi" w:cstheme="majorHAnsi"/>
                <w:b/>
                <w:bCs/>
              </w:rPr>
              <w:t>/</w:t>
            </w:r>
            <w:r w:rsidR="003735CA">
              <w:rPr>
                <w:rFonts w:asciiTheme="majorHAnsi" w:hAnsiTheme="majorHAnsi" w:cstheme="majorHAnsi"/>
                <w:b/>
                <w:bCs/>
              </w:rPr>
              <w:t>5</w:t>
            </w:r>
            <w:r w:rsidR="0016675A" w:rsidRPr="00F26C24">
              <w:rPr>
                <w:rFonts w:asciiTheme="majorHAnsi" w:hAnsiTheme="majorHAnsi" w:cstheme="majorHAnsi"/>
                <w:b/>
                <w:bCs/>
              </w:rPr>
              <w:t>/202</w:t>
            </w:r>
            <w:r w:rsidR="00915F5F" w:rsidRPr="00F26C24">
              <w:rPr>
                <w:rFonts w:asciiTheme="majorHAnsi" w:hAnsiTheme="majorHAnsi" w:cstheme="majorHAnsi"/>
                <w:b/>
                <w:bCs/>
              </w:rPr>
              <w:t>2</w:t>
            </w:r>
          </w:p>
          <w:p w14:paraId="6CEF3746" w14:textId="451ADA06" w:rsidR="0016675A" w:rsidRDefault="0016675A" w:rsidP="00AD3AD2">
            <w:pPr>
              <w:rPr>
                <w:rFonts w:asciiTheme="majorHAnsi" w:hAnsiTheme="majorHAnsi" w:cstheme="majorHAnsi"/>
                <w:b/>
                <w:bCs/>
              </w:rPr>
            </w:pPr>
            <w:r w:rsidRPr="00B71F0F">
              <w:rPr>
                <w:rFonts w:asciiTheme="majorHAnsi" w:hAnsiTheme="majorHAnsi" w:cstheme="majorHAnsi"/>
              </w:rPr>
              <w:t>Submission date</w:t>
            </w:r>
            <w:r w:rsidRPr="00B71F0F">
              <w:rPr>
                <w:rFonts w:asciiTheme="majorHAnsi" w:hAnsiTheme="majorHAnsi" w:cstheme="majorHAnsi"/>
                <w:b/>
                <w:bCs/>
              </w:rPr>
              <w:t>:</w:t>
            </w:r>
            <w:r w:rsidR="00915F5F">
              <w:rPr>
                <w:rFonts w:asciiTheme="majorHAnsi" w:hAnsiTheme="majorHAnsi" w:cstheme="majorHAnsi"/>
                <w:b/>
                <w:bCs/>
              </w:rPr>
              <w:t xml:space="preserve"> </w:t>
            </w:r>
            <w:r w:rsidR="000B2CB9">
              <w:rPr>
                <w:rFonts w:asciiTheme="majorHAnsi" w:hAnsiTheme="majorHAnsi" w:cstheme="majorHAnsi"/>
                <w:b/>
                <w:bCs/>
              </w:rPr>
              <w:t>2</w:t>
            </w:r>
            <w:r w:rsidR="00D90498">
              <w:rPr>
                <w:rFonts w:asciiTheme="majorHAnsi" w:hAnsiTheme="majorHAnsi" w:cstheme="majorHAnsi"/>
                <w:b/>
                <w:bCs/>
              </w:rPr>
              <w:t>3</w:t>
            </w:r>
            <w:r w:rsidRPr="00B71F0F">
              <w:rPr>
                <w:rFonts w:asciiTheme="majorHAnsi" w:hAnsiTheme="majorHAnsi" w:cstheme="majorHAnsi"/>
                <w:b/>
                <w:bCs/>
              </w:rPr>
              <w:t>/</w:t>
            </w:r>
            <w:r w:rsidR="00075429">
              <w:rPr>
                <w:rFonts w:asciiTheme="majorHAnsi" w:hAnsiTheme="majorHAnsi" w:cstheme="majorHAnsi"/>
                <w:b/>
                <w:bCs/>
              </w:rPr>
              <w:t>5</w:t>
            </w:r>
            <w:r w:rsidRPr="00B71F0F">
              <w:rPr>
                <w:rFonts w:asciiTheme="majorHAnsi" w:hAnsiTheme="majorHAnsi" w:cstheme="majorHAnsi"/>
                <w:b/>
                <w:bCs/>
              </w:rPr>
              <w:t>/202</w:t>
            </w:r>
            <w:r w:rsidR="000B2CB9">
              <w:rPr>
                <w:rFonts w:asciiTheme="majorHAnsi" w:hAnsiTheme="majorHAnsi" w:cstheme="majorHAnsi"/>
                <w:b/>
                <w:bCs/>
              </w:rPr>
              <w:t>2</w:t>
            </w:r>
          </w:p>
          <w:p w14:paraId="33CA88D7" w14:textId="48E7A183" w:rsidR="001B2A26" w:rsidRPr="000B2CB9" w:rsidRDefault="001B2A26" w:rsidP="00AD3AD2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15 Marks</w:t>
            </w:r>
          </w:p>
        </w:tc>
      </w:tr>
    </w:tbl>
    <w:p w14:paraId="04666DC4" w14:textId="6FC3C07B" w:rsidR="009B5697" w:rsidRDefault="009B5697"/>
    <w:p w14:paraId="63D03F10" w14:textId="6B5AE657" w:rsidR="009B5697" w:rsidRDefault="00075429" w:rsidP="00075429">
      <w:r>
        <w:t xml:space="preserve">Create a new project and name </w:t>
      </w:r>
      <w:r w:rsidR="009D35BF">
        <w:rPr>
          <w:b/>
          <w:bCs/>
        </w:rPr>
        <w:t>MY Tutor</w:t>
      </w:r>
      <w:r w:rsidR="009D35BF">
        <w:t xml:space="preserve">. </w:t>
      </w:r>
      <w:r w:rsidR="00F2626A">
        <w:t xml:space="preserve">My tutor is a </w:t>
      </w:r>
      <w:r w:rsidR="00F63291">
        <w:t>client-side</w:t>
      </w:r>
      <w:r w:rsidR="00F2626A">
        <w:t xml:space="preserve"> application that use </w:t>
      </w:r>
      <w:r w:rsidR="00F63291">
        <w:t>to search for an online tutor for a particular subject.</w:t>
      </w:r>
      <w:r w:rsidR="00AC2AF7">
        <w:t xml:space="preserve"> Create a splash screen, </w:t>
      </w:r>
      <w:r w:rsidR="00F95E5B">
        <w:t xml:space="preserve">user </w:t>
      </w:r>
      <w:r w:rsidR="00AC2AF7">
        <w:t xml:space="preserve">login screen, and </w:t>
      </w:r>
      <w:r w:rsidR="00F95E5B">
        <w:t xml:space="preserve">user </w:t>
      </w:r>
      <w:r w:rsidR="00AC2AF7">
        <w:t>registration screen for the app.</w:t>
      </w:r>
      <w:r w:rsidR="00A541BF">
        <w:t xml:space="preserve"> </w:t>
      </w:r>
      <w:r w:rsidR="00CF3265">
        <w:t xml:space="preserve">Create a database with </w:t>
      </w:r>
      <w:r w:rsidR="00744AC4">
        <w:t xml:space="preserve">a </w:t>
      </w:r>
      <w:r w:rsidR="00CF3265">
        <w:t>user table</w:t>
      </w:r>
      <w:r w:rsidR="00744AC4">
        <w:t xml:space="preserve"> and implement </w:t>
      </w:r>
      <w:r w:rsidR="00B25366">
        <w:t xml:space="preserve">a </w:t>
      </w:r>
      <w:r w:rsidR="00744AC4">
        <w:t xml:space="preserve">backend API </w:t>
      </w:r>
      <w:r w:rsidR="00AB52B7">
        <w:t xml:space="preserve">service </w:t>
      </w:r>
      <w:r w:rsidR="00744AC4">
        <w:t>for user registration only.</w:t>
      </w:r>
      <w:r w:rsidR="000D33F0">
        <w:t xml:space="preserve"> The registration </w:t>
      </w:r>
      <w:r w:rsidR="00C95B2E">
        <w:t xml:space="preserve">page should include image uploads and other </w:t>
      </w:r>
      <w:r w:rsidR="00312DE7">
        <w:t>users’</w:t>
      </w:r>
      <w:r w:rsidR="00C95B2E">
        <w:t xml:space="preserve"> </w:t>
      </w:r>
      <w:r w:rsidR="0017023E">
        <w:t>registration data</w:t>
      </w:r>
      <w:r w:rsidR="002748EF">
        <w:t xml:space="preserve"> such as email, name,</w:t>
      </w:r>
      <w:r w:rsidR="001E3739">
        <w:t xml:space="preserve"> </w:t>
      </w:r>
      <w:r w:rsidR="00740A64">
        <w:t>phone number</w:t>
      </w:r>
      <w:r w:rsidR="00157488">
        <w:t xml:space="preserve">, </w:t>
      </w:r>
      <w:r w:rsidR="001E3739">
        <w:t>password, and home address</w:t>
      </w:r>
      <w:r w:rsidR="00AE0DE0">
        <w:t>.</w:t>
      </w:r>
    </w:p>
    <w:p w14:paraId="41AAF8D1" w14:textId="3DD20596" w:rsidR="009B5697" w:rsidRDefault="00FF1AB9" w:rsidP="00FF1AB9">
      <w:r>
        <w:t>Answer the following questions</w:t>
      </w:r>
      <w:r w:rsidR="00470D4B">
        <w:t xml:space="preserve">. </w:t>
      </w:r>
      <w:r w:rsidR="00481819">
        <w:t xml:space="preserve">Don’t show the entire </w:t>
      </w:r>
      <w:r w:rsidR="003822AB">
        <w:t>code. Just</w:t>
      </w:r>
      <w:r w:rsidR="00481819">
        <w:t xml:space="preserve"> select </w:t>
      </w:r>
      <w:r w:rsidR="000865D3">
        <w:t xml:space="preserve">a </w:t>
      </w:r>
      <w:r w:rsidR="00FC72F8">
        <w:t xml:space="preserve">segment of the </w:t>
      </w:r>
      <w:r w:rsidR="001B581E">
        <w:t xml:space="preserve">codes </w:t>
      </w:r>
      <w:r w:rsidR="00FC72F8">
        <w:t xml:space="preserve">responsible for the required </w:t>
      </w:r>
      <w:r w:rsidR="001B581E">
        <w:t>questions</w:t>
      </w:r>
      <w:r w:rsidR="00FC72F8">
        <w:t>.</w:t>
      </w:r>
      <w:r w:rsidR="005570E4">
        <w:t xml:space="preserve"> Make sure to retain the </w:t>
      </w:r>
      <w:r w:rsidR="003822AB">
        <w:t>code format</w:t>
      </w:r>
      <w:r w:rsidR="005570E4">
        <w:t xml:space="preserve"> from VSC when you paste </w:t>
      </w:r>
      <w:r w:rsidR="00D05FE8">
        <w:t>it into</w:t>
      </w:r>
      <w:r w:rsidR="005570E4">
        <w:t xml:space="preserve"> the </w:t>
      </w:r>
      <w:r w:rsidR="00D05FE8">
        <w:t>Word</w:t>
      </w:r>
      <w:r w:rsidR="005570E4">
        <w:t xml:space="preserve"> document.</w:t>
      </w:r>
      <w:r w:rsidR="00D05FE8">
        <w:t xml:space="preserve"> Don’t screenshot your code</w:t>
      </w:r>
      <w:r w:rsidR="00745648">
        <w:t>!</w:t>
      </w:r>
      <w:r w:rsidR="00D05FE8">
        <w:t>.</w:t>
      </w:r>
    </w:p>
    <w:p w14:paraId="0E752DC6" w14:textId="2E3D897E" w:rsidR="00726BC0" w:rsidRDefault="00D27FB4" w:rsidP="00FF1AB9">
      <w:pPr>
        <w:pStyle w:val="ListParagraph"/>
        <w:numPr>
          <w:ilvl w:val="0"/>
          <w:numId w:val="2"/>
        </w:numPr>
      </w:pPr>
      <w:r>
        <w:t xml:space="preserve">Show your </w:t>
      </w:r>
      <w:r w:rsidR="009A0AB6">
        <w:t xml:space="preserve">user </w:t>
      </w:r>
      <w:r w:rsidR="00745648">
        <w:t xml:space="preserve">login </w:t>
      </w:r>
      <w:r w:rsidR="009A0AB6">
        <w:t xml:space="preserve">and user registration </w:t>
      </w:r>
      <w:r>
        <w:t>user interface design for the application</w:t>
      </w:r>
      <w:r w:rsidR="00E26610">
        <w:t>.</w:t>
      </w:r>
      <w:r>
        <w:t xml:space="preserve"> </w:t>
      </w:r>
      <w:r w:rsidR="00E26610">
        <w:t>Y</w:t>
      </w:r>
      <w:r>
        <w:t xml:space="preserve">ou may use any digital tools that can help to build </w:t>
      </w:r>
      <w:r w:rsidR="00E565DF">
        <w:t>the user interface</w:t>
      </w:r>
      <w:r w:rsidR="009A0AB6">
        <w:t>s</w:t>
      </w:r>
      <w:r w:rsidR="00E565DF">
        <w:t>.</w:t>
      </w:r>
      <w:r w:rsidR="00726BC0">
        <w:t xml:space="preserve"> </w:t>
      </w:r>
    </w:p>
    <w:p w14:paraId="7EB3E744" w14:textId="1B39C2DF" w:rsidR="00FF1AB9" w:rsidRDefault="00726BC0" w:rsidP="00726BC0">
      <w:pPr>
        <w:pStyle w:val="ListParagraph"/>
        <w:jc w:val="right"/>
      </w:pPr>
      <w:r>
        <w:t>(</w:t>
      </w:r>
      <w:r w:rsidR="009A0AB6">
        <w:t>2</w:t>
      </w:r>
      <w:r>
        <w:t xml:space="preserve"> Marks)</w:t>
      </w:r>
    </w:p>
    <w:p w14:paraId="1FD44547" w14:textId="2285DA2D" w:rsidR="00CC206F" w:rsidRPr="00CC206F" w:rsidRDefault="009E3150" w:rsidP="00CC206F">
      <w:pPr>
        <w:pStyle w:val="ListParagraph"/>
        <w:rPr>
          <w:color w:val="7F7F7F" w:themeColor="text1" w:themeTint="80"/>
        </w:rPr>
      </w:pPr>
      <w:r w:rsidRPr="009E3150">
        <w:rPr>
          <w:color w:val="7F7F7F" w:themeColor="text1" w:themeTint="80"/>
        </w:rPr>
        <w:t>&lt;</w:t>
      </w:r>
      <w:r>
        <w:rPr>
          <w:color w:val="7F7F7F" w:themeColor="text1" w:themeTint="80"/>
        </w:rPr>
        <w:t xml:space="preserve">your </w:t>
      </w:r>
      <w:r w:rsidRPr="009E3150">
        <w:rPr>
          <w:color w:val="7F7F7F" w:themeColor="text1" w:themeTint="80"/>
        </w:rPr>
        <w:t>answer here&gt;</w:t>
      </w:r>
    </w:p>
    <w:p w14:paraId="7D22B09B" w14:textId="463D02A6" w:rsidR="00E26610" w:rsidRDefault="00726BC0" w:rsidP="00E26610">
      <w:pPr>
        <w:pStyle w:val="ListParagraph"/>
        <w:numPr>
          <w:ilvl w:val="0"/>
          <w:numId w:val="2"/>
        </w:numPr>
      </w:pPr>
      <w:r>
        <w:t xml:space="preserve">Show code </w:t>
      </w:r>
      <w:r w:rsidR="009012C6">
        <w:t>segment for the following tasks</w:t>
      </w:r>
      <w:r w:rsidR="00B84902">
        <w:t>. (Your GitHub link to the project will be used as part of the evaluation)</w:t>
      </w:r>
      <w:r w:rsidR="009012C6">
        <w:t>:</w:t>
      </w:r>
    </w:p>
    <w:p w14:paraId="390C6C55" w14:textId="77E3D34A" w:rsidR="009012C6" w:rsidRDefault="00E00437" w:rsidP="009012C6">
      <w:pPr>
        <w:pStyle w:val="ListParagraph"/>
        <w:numPr>
          <w:ilvl w:val="1"/>
          <w:numId w:val="2"/>
        </w:numPr>
      </w:pPr>
      <w:r>
        <w:t xml:space="preserve">Build </w:t>
      </w:r>
      <w:r w:rsidR="006223DC">
        <w:t>Widge</w:t>
      </w:r>
      <w:r>
        <w:t>t</w:t>
      </w:r>
      <w:r w:rsidR="006223DC">
        <w:t xml:space="preserve"> </w:t>
      </w:r>
      <w:r w:rsidR="00A03AAE">
        <w:t>for login and registration page.</w:t>
      </w:r>
    </w:p>
    <w:p w14:paraId="16F1C934" w14:textId="51A8FD8D" w:rsidR="005742BE" w:rsidRDefault="005742BE" w:rsidP="005742BE">
      <w:pPr>
        <w:pStyle w:val="ListParagraph"/>
        <w:ind w:left="1440"/>
        <w:jc w:val="right"/>
      </w:pPr>
      <w:r>
        <w:t>(</w:t>
      </w:r>
      <w:r w:rsidR="00CE3720">
        <w:t>2</w:t>
      </w:r>
      <w:r>
        <w:t xml:space="preserve"> Marks)</w:t>
      </w:r>
    </w:p>
    <w:p w14:paraId="2ACF96C1" w14:textId="4B1468A4" w:rsidR="006223DC" w:rsidRDefault="009E3150" w:rsidP="006223DC">
      <w:pPr>
        <w:pStyle w:val="ListParagraph"/>
        <w:ind w:left="1440"/>
      </w:pPr>
      <w:r w:rsidRPr="009E3150">
        <w:rPr>
          <w:color w:val="7F7F7F" w:themeColor="text1" w:themeTint="80"/>
        </w:rPr>
        <w:t>&lt;</w:t>
      </w:r>
      <w:r>
        <w:rPr>
          <w:color w:val="7F7F7F" w:themeColor="text1" w:themeTint="80"/>
        </w:rPr>
        <w:t xml:space="preserve">your </w:t>
      </w:r>
      <w:r w:rsidRPr="009E3150">
        <w:rPr>
          <w:color w:val="7F7F7F" w:themeColor="text1" w:themeTint="80"/>
        </w:rPr>
        <w:t>answer here&gt;</w:t>
      </w:r>
    </w:p>
    <w:p w14:paraId="79E5505E" w14:textId="3606238F" w:rsidR="006223DC" w:rsidRDefault="00CF33C5" w:rsidP="009012C6">
      <w:pPr>
        <w:pStyle w:val="ListParagraph"/>
        <w:numPr>
          <w:ilvl w:val="1"/>
          <w:numId w:val="2"/>
        </w:numPr>
      </w:pPr>
      <w:r>
        <w:t xml:space="preserve">Method for </w:t>
      </w:r>
      <w:r w:rsidR="00697DDD">
        <w:t>user registration</w:t>
      </w:r>
    </w:p>
    <w:p w14:paraId="1705D378" w14:textId="289663A7" w:rsidR="00CF33C5" w:rsidRDefault="005742BE" w:rsidP="005742BE">
      <w:pPr>
        <w:pStyle w:val="ListParagraph"/>
        <w:jc w:val="right"/>
      </w:pPr>
      <w:r>
        <w:t>(</w:t>
      </w:r>
      <w:r w:rsidR="00CE3720">
        <w:t>2</w:t>
      </w:r>
      <w:r>
        <w:t xml:space="preserve"> Marks)</w:t>
      </w:r>
    </w:p>
    <w:p w14:paraId="0D2E26B3" w14:textId="68FF2F7F" w:rsidR="008B5D33" w:rsidRPr="00CF33C5" w:rsidRDefault="009E3150" w:rsidP="009E3150">
      <w:pPr>
        <w:pStyle w:val="ListParagraph"/>
        <w:ind w:firstLine="720"/>
        <w:jc w:val="left"/>
      </w:pPr>
      <w:r w:rsidRPr="009E3150">
        <w:rPr>
          <w:color w:val="7F7F7F" w:themeColor="text1" w:themeTint="80"/>
        </w:rPr>
        <w:t>&lt;</w:t>
      </w:r>
      <w:r>
        <w:rPr>
          <w:color w:val="7F7F7F" w:themeColor="text1" w:themeTint="80"/>
        </w:rPr>
        <w:t xml:space="preserve">your </w:t>
      </w:r>
      <w:r w:rsidRPr="009E3150">
        <w:rPr>
          <w:color w:val="7F7F7F" w:themeColor="text1" w:themeTint="80"/>
        </w:rPr>
        <w:t>answer here&gt;</w:t>
      </w:r>
    </w:p>
    <w:p w14:paraId="2921F6CD" w14:textId="0BE9035B" w:rsidR="00CF33C5" w:rsidRDefault="00BF16AA" w:rsidP="009012C6">
      <w:pPr>
        <w:pStyle w:val="ListParagraph"/>
        <w:numPr>
          <w:ilvl w:val="1"/>
          <w:numId w:val="2"/>
        </w:numPr>
      </w:pPr>
      <w:r>
        <w:t>Database user table design screenshot.</w:t>
      </w:r>
    </w:p>
    <w:p w14:paraId="48334BA7" w14:textId="0CE2F65B" w:rsidR="00C71B4D" w:rsidRDefault="00C71B4D" w:rsidP="00C71B4D">
      <w:pPr>
        <w:pStyle w:val="ListParagraph"/>
        <w:ind w:left="1440"/>
        <w:jc w:val="right"/>
      </w:pPr>
      <w:r>
        <w:t>(</w:t>
      </w:r>
      <w:r w:rsidR="00D25D44">
        <w:t>2</w:t>
      </w:r>
      <w:r>
        <w:t xml:space="preserve"> Marks)</w:t>
      </w:r>
    </w:p>
    <w:p w14:paraId="0FC882D0" w14:textId="741A33B4" w:rsidR="00C71B4D" w:rsidRDefault="009E3150" w:rsidP="009E3150">
      <w:pPr>
        <w:pStyle w:val="ListParagraph"/>
        <w:ind w:left="1440"/>
        <w:jc w:val="left"/>
        <w:rPr>
          <w:color w:val="7F7F7F" w:themeColor="text1" w:themeTint="80"/>
        </w:rPr>
      </w:pPr>
      <w:r w:rsidRPr="009E3150">
        <w:rPr>
          <w:color w:val="7F7F7F" w:themeColor="text1" w:themeTint="80"/>
        </w:rPr>
        <w:t>&lt;</w:t>
      </w:r>
      <w:r>
        <w:rPr>
          <w:color w:val="7F7F7F" w:themeColor="text1" w:themeTint="80"/>
        </w:rPr>
        <w:t xml:space="preserve">your </w:t>
      </w:r>
      <w:r w:rsidRPr="009E3150">
        <w:rPr>
          <w:color w:val="7F7F7F" w:themeColor="text1" w:themeTint="80"/>
        </w:rPr>
        <w:t>answer here&gt;</w:t>
      </w:r>
    </w:p>
    <w:p w14:paraId="75300328" w14:textId="740DF87C" w:rsidR="00576366" w:rsidRDefault="00576366" w:rsidP="00576366">
      <w:pPr>
        <w:pStyle w:val="ListParagraph"/>
        <w:numPr>
          <w:ilvl w:val="1"/>
          <w:numId w:val="2"/>
        </w:numPr>
      </w:pPr>
      <w:r>
        <w:lastRenderedPageBreak/>
        <w:t>Backend PHP file for user registration.</w:t>
      </w:r>
    </w:p>
    <w:p w14:paraId="4DF612A9" w14:textId="58BDAE5D" w:rsidR="00576366" w:rsidRDefault="00576366" w:rsidP="00576366">
      <w:pPr>
        <w:pStyle w:val="ListParagraph"/>
        <w:ind w:left="1440"/>
        <w:jc w:val="right"/>
      </w:pPr>
      <w:r>
        <w:t>(</w:t>
      </w:r>
      <w:r w:rsidR="00CE3720">
        <w:t>2</w:t>
      </w:r>
      <w:r>
        <w:t xml:space="preserve"> Marks)</w:t>
      </w:r>
    </w:p>
    <w:p w14:paraId="630E1F9C" w14:textId="5E0D8F46" w:rsidR="00576366" w:rsidRDefault="00576366" w:rsidP="00576366">
      <w:pPr>
        <w:pStyle w:val="ListParagraph"/>
        <w:ind w:left="1440"/>
        <w:jc w:val="left"/>
        <w:rPr>
          <w:color w:val="7F7F7F" w:themeColor="text1" w:themeTint="80"/>
        </w:rPr>
      </w:pPr>
      <w:r w:rsidRPr="009E3150">
        <w:rPr>
          <w:color w:val="7F7F7F" w:themeColor="text1" w:themeTint="80"/>
        </w:rPr>
        <w:t>&lt;</w:t>
      </w:r>
      <w:r>
        <w:rPr>
          <w:color w:val="7F7F7F" w:themeColor="text1" w:themeTint="80"/>
        </w:rPr>
        <w:t xml:space="preserve">your </w:t>
      </w:r>
      <w:r w:rsidRPr="009E3150">
        <w:rPr>
          <w:color w:val="7F7F7F" w:themeColor="text1" w:themeTint="80"/>
        </w:rPr>
        <w:t>answer here&gt;</w:t>
      </w:r>
    </w:p>
    <w:p w14:paraId="493E46AC" w14:textId="77777777" w:rsidR="00916DB1" w:rsidRDefault="00916DB1" w:rsidP="00576366">
      <w:pPr>
        <w:pStyle w:val="ListParagraph"/>
        <w:ind w:left="1440"/>
        <w:jc w:val="left"/>
        <w:rPr>
          <w:color w:val="7F7F7F" w:themeColor="text1" w:themeTint="80"/>
        </w:rPr>
      </w:pPr>
    </w:p>
    <w:p w14:paraId="15C1646E" w14:textId="6BD17E86" w:rsidR="00C71B4D" w:rsidRDefault="006A44DD" w:rsidP="00660CC0">
      <w:pPr>
        <w:pStyle w:val="ListParagraph"/>
        <w:numPr>
          <w:ilvl w:val="0"/>
          <w:numId w:val="2"/>
        </w:numPr>
      </w:pPr>
      <w:r>
        <w:t xml:space="preserve">Create </w:t>
      </w:r>
      <w:r w:rsidR="00A84F9D">
        <w:t xml:space="preserve">and publish </w:t>
      </w:r>
      <w:r>
        <w:t xml:space="preserve">a </w:t>
      </w:r>
      <w:r w:rsidR="00A84F9D">
        <w:t>YouTube</w:t>
      </w:r>
      <w:r>
        <w:t xml:space="preserve"> presentation to demonstrate the </w:t>
      </w:r>
      <w:r w:rsidR="00A84F9D">
        <w:t xml:space="preserve">registration process. </w:t>
      </w:r>
      <w:r w:rsidR="005D6A6B">
        <w:t xml:space="preserve">Make sure to demonstrate the registration page </w:t>
      </w:r>
      <w:r w:rsidR="00660CC0">
        <w:t>successfully</w:t>
      </w:r>
      <w:r w:rsidR="005D6A6B">
        <w:t xml:space="preserve"> inserted </w:t>
      </w:r>
      <w:r w:rsidR="00660CC0">
        <w:t xml:space="preserve">a </w:t>
      </w:r>
      <w:r w:rsidR="005D6A6B">
        <w:t xml:space="preserve">new user into </w:t>
      </w:r>
      <w:r w:rsidR="00660CC0">
        <w:t xml:space="preserve">the </w:t>
      </w:r>
      <w:r w:rsidR="005D6A6B">
        <w:t xml:space="preserve">database. </w:t>
      </w:r>
      <w:r w:rsidR="00660CC0">
        <w:t xml:space="preserve">Show </w:t>
      </w:r>
      <w:r w:rsidR="00A84F9D">
        <w:t>a</w:t>
      </w:r>
      <w:r w:rsidR="00CF0764">
        <w:t xml:space="preserve">pp </w:t>
      </w:r>
      <w:r w:rsidR="00660CC0">
        <w:t>screenshots</w:t>
      </w:r>
      <w:r w:rsidR="00CF0764">
        <w:t xml:space="preserve"> for all pages (splash, login, registration).</w:t>
      </w:r>
    </w:p>
    <w:p w14:paraId="23D1054E" w14:textId="77777777" w:rsidR="00A84F9D" w:rsidRDefault="00A84F9D" w:rsidP="00A84F9D">
      <w:pPr>
        <w:pStyle w:val="ListParagraph"/>
        <w:jc w:val="left"/>
      </w:pPr>
    </w:p>
    <w:p w14:paraId="1877D85E" w14:textId="48B44D3D" w:rsidR="00556704" w:rsidRDefault="00556704" w:rsidP="00556704">
      <w:pPr>
        <w:pStyle w:val="ListParagraph"/>
        <w:jc w:val="left"/>
      </w:pPr>
      <w:r w:rsidRPr="009E3150">
        <w:rPr>
          <w:color w:val="7F7F7F" w:themeColor="text1" w:themeTint="80"/>
        </w:rPr>
        <w:t>&lt;</w:t>
      </w:r>
      <w:r>
        <w:rPr>
          <w:color w:val="7F7F7F" w:themeColor="text1" w:themeTint="80"/>
        </w:rPr>
        <w:t xml:space="preserve">your </w:t>
      </w:r>
      <w:r w:rsidRPr="009E3150">
        <w:rPr>
          <w:color w:val="7F7F7F" w:themeColor="text1" w:themeTint="80"/>
        </w:rPr>
        <w:t>answer here&gt;</w:t>
      </w:r>
    </w:p>
    <w:p w14:paraId="58557C96" w14:textId="782A56FF" w:rsidR="00EE7469" w:rsidRPr="00C71B4D" w:rsidRDefault="00EE7469" w:rsidP="00EE7469">
      <w:pPr>
        <w:pStyle w:val="ListParagraph"/>
        <w:jc w:val="right"/>
      </w:pPr>
      <w:r>
        <w:t>(</w:t>
      </w:r>
      <w:r w:rsidR="00CE3720">
        <w:t>5</w:t>
      </w:r>
      <w:r>
        <w:t xml:space="preserve"> Marks)</w:t>
      </w:r>
    </w:p>
    <w:p w14:paraId="3885878F" w14:textId="113907C1" w:rsidR="001F5A34" w:rsidRDefault="001F5A34"/>
    <w:p w14:paraId="53EB2C3D" w14:textId="5870388E" w:rsidR="00CB7BFE" w:rsidRDefault="00CB7BFE">
      <w:r>
        <w:t>Submission</w:t>
      </w:r>
    </w:p>
    <w:p w14:paraId="47054337" w14:textId="75F3AE58" w:rsidR="00CB7BFE" w:rsidRDefault="00CB7BFE" w:rsidP="00CB7BFE">
      <w:pPr>
        <w:pStyle w:val="ListParagraph"/>
        <w:numPr>
          <w:ilvl w:val="0"/>
          <w:numId w:val="5"/>
        </w:numPr>
      </w:pPr>
      <w:r>
        <w:t>This document</w:t>
      </w:r>
      <w:r w:rsidR="00E6272B">
        <w:t xml:space="preserve"> with answers</w:t>
      </w:r>
      <w:r w:rsidR="000D7629">
        <w:t xml:space="preserve"> and filling all the required sections</w:t>
      </w:r>
      <w:r w:rsidR="00E6272B">
        <w:t>.</w:t>
      </w:r>
      <w:r w:rsidR="00003364">
        <w:t xml:space="preserve"> Upload to learning when the </w:t>
      </w:r>
      <w:r w:rsidR="006F1977">
        <w:t xml:space="preserve">link is </w:t>
      </w:r>
      <w:r w:rsidR="00003364">
        <w:t>open for submission.</w:t>
      </w:r>
    </w:p>
    <w:p w14:paraId="18A39EDC" w14:textId="4A097095" w:rsidR="00CB7BFE" w:rsidRPr="00CE3A74" w:rsidRDefault="00CB7BFE" w:rsidP="00CB7BFE">
      <w:pPr>
        <w:pStyle w:val="ListParagraph"/>
        <w:numPr>
          <w:ilvl w:val="0"/>
          <w:numId w:val="5"/>
        </w:numPr>
      </w:pPr>
      <w:r w:rsidRPr="00CE3A74">
        <w:t>Create a short video for your app and upload it to YouTube</w:t>
      </w:r>
      <w:r w:rsidR="00791EE7">
        <w:t xml:space="preserve"> (provide the link on the front page)</w:t>
      </w:r>
      <w:r w:rsidR="00764B0C">
        <w:t>.</w:t>
      </w:r>
    </w:p>
    <w:p w14:paraId="581216A4" w14:textId="7863A430" w:rsidR="00CB7BFE" w:rsidRPr="00CE3A74" w:rsidRDefault="00CB7BFE" w:rsidP="00CB7BFE">
      <w:pPr>
        <w:pStyle w:val="ListParagraph"/>
        <w:numPr>
          <w:ilvl w:val="0"/>
          <w:numId w:val="5"/>
        </w:numPr>
      </w:pPr>
      <w:r w:rsidRPr="00CE3A74">
        <w:t>Upload your project to your Github Repository</w:t>
      </w:r>
      <w:r w:rsidR="00791EE7">
        <w:t xml:space="preserve"> (provide the link on the front page)</w:t>
      </w:r>
      <w:r w:rsidRPr="00CE3A74">
        <w:t>.</w:t>
      </w:r>
    </w:p>
    <w:p w14:paraId="643677ED" w14:textId="77777777" w:rsidR="00CB7BFE" w:rsidRPr="00CB7BFE" w:rsidRDefault="00CB7BFE"/>
    <w:sectPr w:rsidR="00CB7BFE" w:rsidRPr="00CB7BF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A22A98"/>
    <w:multiLevelType w:val="hybridMultilevel"/>
    <w:tmpl w:val="33B8AB18"/>
    <w:lvl w:ilvl="0" w:tplc="55B67F2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702575D"/>
    <w:multiLevelType w:val="hybridMultilevel"/>
    <w:tmpl w:val="95B4865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2811D4"/>
    <w:multiLevelType w:val="hybridMultilevel"/>
    <w:tmpl w:val="85048CD0"/>
    <w:lvl w:ilvl="0" w:tplc="08090013">
      <w:start w:val="1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0703397"/>
    <w:multiLevelType w:val="hybridMultilevel"/>
    <w:tmpl w:val="E8F20C44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2793C48"/>
    <w:multiLevelType w:val="hybridMultilevel"/>
    <w:tmpl w:val="602286CC"/>
    <w:lvl w:ilvl="0" w:tplc="7B2A5C1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5954063">
    <w:abstractNumId w:val="0"/>
  </w:num>
  <w:num w:numId="2" w16cid:durableId="440299518">
    <w:abstractNumId w:val="4"/>
  </w:num>
  <w:num w:numId="3" w16cid:durableId="676271877">
    <w:abstractNumId w:val="2"/>
  </w:num>
  <w:num w:numId="4" w16cid:durableId="1974173627">
    <w:abstractNumId w:val="3"/>
  </w:num>
  <w:num w:numId="5" w16cid:durableId="10014625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3NDMBEkaGFgaWJko6SsGpxcWZ+XkgBaa1AGzV5rQsAAAA"/>
  </w:docVars>
  <w:rsids>
    <w:rsidRoot w:val="006B2D18"/>
    <w:rsid w:val="00000C50"/>
    <w:rsid w:val="00003364"/>
    <w:rsid w:val="000537ED"/>
    <w:rsid w:val="00075429"/>
    <w:rsid w:val="000865D3"/>
    <w:rsid w:val="000925F8"/>
    <w:rsid w:val="000B2CB9"/>
    <w:rsid w:val="000C55B2"/>
    <w:rsid w:val="000D33F0"/>
    <w:rsid w:val="000D7629"/>
    <w:rsid w:val="00157488"/>
    <w:rsid w:val="0016675A"/>
    <w:rsid w:val="0017023E"/>
    <w:rsid w:val="001A0E93"/>
    <w:rsid w:val="001B2A26"/>
    <w:rsid w:val="001B581E"/>
    <w:rsid w:val="001E3739"/>
    <w:rsid w:val="001F5A34"/>
    <w:rsid w:val="002748EF"/>
    <w:rsid w:val="002770D8"/>
    <w:rsid w:val="002B0213"/>
    <w:rsid w:val="002C0256"/>
    <w:rsid w:val="002C6306"/>
    <w:rsid w:val="00303E0C"/>
    <w:rsid w:val="00306D90"/>
    <w:rsid w:val="00312DE7"/>
    <w:rsid w:val="00337C59"/>
    <w:rsid w:val="003735CA"/>
    <w:rsid w:val="003822AB"/>
    <w:rsid w:val="00392E74"/>
    <w:rsid w:val="00400148"/>
    <w:rsid w:val="0041753E"/>
    <w:rsid w:val="00470D4B"/>
    <w:rsid w:val="00481819"/>
    <w:rsid w:val="004C1EB2"/>
    <w:rsid w:val="004D16D0"/>
    <w:rsid w:val="005220A0"/>
    <w:rsid w:val="00556704"/>
    <w:rsid w:val="005570E4"/>
    <w:rsid w:val="005742BE"/>
    <w:rsid w:val="00576366"/>
    <w:rsid w:val="005A3A06"/>
    <w:rsid w:val="005B3FF3"/>
    <w:rsid w:val="005D6A6B"/>
    <w:rsid w:val="006223DC"/>
    <w:rsid w:val="00630A28"/>
    <w:rsid w:val="00660CC0"/>
    <w:rsid w:val="00697DDD"/>
    <w:rsid w:val="006A44DD"/>
    <w:rsid w:val="006B2D18"/>
    <w:rsid w:val="006B5724"/>
    <w:rsid w:val="006F1977"/>
    <w:rsid w:val="00704DC9"/>
    <w:rsid w:val="00726BC0"/>
    <w:rsid w:val="00740A64"/>
    <w:rsid w:val="00744AC4"/>
    <w:rsid w:val="00745648"/>
    <w:rsid w:val="00762FA5"/>
    <w:rsid w:val="00764B0C"/>
    <w:rsid w:val="00791EE7"/>
    <w:rsid w:val="007A6778"/>
    <w:rsid w:val="0084107F"/>
    <w:rsid w:val="00864004"/>
    <w:rsid w:val="008A6FED"/>
    <w:rsid w:val="008B5D33"/>
    <w:rsid w:val="008C420C"/>
    <w:rsid w:val="008D554B"/>
    <w:rsid w:val="009012C6"/>
    <w:rsid w:val="00915F5F"/>
    <w:rsid w:val="00916DB1"/>
    <w:rsid w:val="009755D0"/>
    <w:rsid w:val="009A0AB6"/>
    <w:rsid w:val="009A12CF"/>
    <w:rsid w:val="009B5697"/>
    <w:rsid w:val="009D35BF"/>
    <w:rsid w:val="009E3150"/>
    <w:rsid w:val="00A03050"/>
    <w:rsid w:val="00A03AAE"/>
    <w:rsid w:val="00A1020F"/>
    <w:rsid w:val="00A541BF"/>
    <w:rsid w:val="00A84F9D"/>
    <w:rsid w:val="00AB52B7"/>
    <w:rsid w:val="00AB7E4D"/>
    <w:rsid w:val="00AC2AF7"/>
    <w:rsid w:val="00AE0DE0"/>
    <w:rsid w:val="00B25366"/>
    <w:rsid w:val="00B3367C"/>
    <w:rsid w:val="00B450E9"/>
    <w:rsid w:val="00B4766A"/>
    <w:rsid w:val="00B52768"/>
    <w:rsid w:val="00B84902"/>
    <w:rsid w:val="00BF16AA"/>
    <w:rsid w:val="00C158A8"/>
    <w:rsid w:val="00C71B4D"/>
    <w:rsid w:val="00C71F37"/>
    <w:rsid w:val="00C95B2E"/>
    <w:rsid w:val="00CB0DAF"/>
    <w:rsid w:val="00CB51E5"/>
    <w:rsid w:val="00CB7BFE"/>
    <w:rsid w:val="00CC0C7A"/>
    <w:rsid w:val="00CC206F"/>
    <w:rsid w:val="00CE3720"/>
    <w:rsid w:val="00CE3A74"/>
    <w:rsid w:val="00CF0764"/>
    <w:rsid w:val="00CF1EE0"/>
    <w:rsid w:val="00CF3265"/>
    <w:rsid w:val="00CF33C5"/>
    <w:rsid w:val="00D05FE8"/>
    <w:rsid w:val="00D25D44"/>
    <w:rsid w:val="00D27FB4"/>
    <w:rsid w:val="00D90498"/>
    <w:rsid w:val="00E00354"/>
    <w:rsid w:val="00E00437"/>
    <w:rsid w:val="00E26610"/>
    <w:rsid w:val="00E42DEB"/>
    <w:rsid w:val="00E458F3"/>
    <w:rsid w:val="00E565DF"/>
    <w:rsid w:val="00E6272B"/>
    <w:rsid w:val="00EE7469"/>
    <w:rsid w:val="00EF6968"/>
    <w:rsid w:val="00F228F0"/>
    <w:rsid w:val="00F2626A"/>
    <w:rsid w:val="00F26C24"/>
    <w:rsid w:val="00F63291"/>
    <w:rsid w:val="00F95E5B"/>
    <w:rsid w:val="00FC518B"/>
    <w:rsid w:val="00FC67B5"/>
    <w:rsid w:val="00FC72F8"/>
    <w:rsid w:val="00FF1A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7C73BB"/>
  <w15:chartTrackingRefBased/>
  <w15:docId w15:val="{8104C66B-1044-4107-9233-5C8DBFC45A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20" w:line="360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US"/>
    </w:rPr>
  </w:style>
  <w:style w:type="paragraph" w:styleId="Heading1">
    <w:name w:val="heading 1"/>
    <w:basedOn w:val="Normal"/>
    <w:next w:val="Normal"/>
    <w:link w:val="Heading1Char"/>
    <w:qFormat/>
    <w:rsid w:val="0016675A"/>
    <w:pPr>
      <w:keepNext/>
      <w:spacing w:after="0" w:line="240" w:lineRule="auto"/>
      <w:jc w:val="left"/>
      <w:outlineLvl w:val="0"/>
    </w:pPr>
    <w:rPr>
      <w:rFonts w:ascii="Arial Narrow" w:eastAsia="Times New Roman" w:hAnsi="Arial Narrow" w:cs="Times New Roman"/>
      <w:b/>
      <w:bCs/>
      <w:sz w:val="28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B569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B569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B5697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rsid w:val="0016675A"/>
    <w:rPr>
      <w:rFonts w:ascii="Arial Narrow" w:eastAsia="Times New Roman" w:hAnsi="Arial Narrow" w:cs="Times New Roman"/>
      <w:b/>
      <w:bCs/>
      <w:sz w:val="28"/>
      <w:szCs w:val="24"/>
      <w:lang w:val="en-US"/>
    </w:rPr>
  </w:style>
  <w:style w:type="character" w:styleId="PlaceholderText">
    <w:name w:val="Placeholder Text"/>
    <w:basedOn w:val="DefaultParagraphFont"/>
    <w:uiPriority w:val="99"/>
    <w:semiHidden/>
    <w:rsid w:val="00FC518B"/>
    <w:rPr>
      <w:color w:val="808080"/>
    </w:rPr>
  </w:style>
  <w:style w:type="table" w:styleId="PlainTable4">
    <w:name w:val="Plain Table 4"/>
    <w:basedOn w:val="TableNormal"/>
    <w:uiPriority w:val="44"/>
    <w:rsid w:val="00FC518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NoSpacing">
    <w:name w:val="No Spacing"/>
    <w:uiPriority w:val="1"/>
    <w:qFormat/>
    <w:rsid w:val="00FC518B"/>
    <w:pPr>
      <w:spacing w:after="0" w:line="240" w:lineRule="auto"/>
      <w:jc w:val="left"/>
    </w:pPr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E3C5D36553494ACF8EA2D6FBE7F604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72900C-0360-4082-98EB-9603571C0F90}"/>
      </w:docPartPr>
      <w:docPartBody>
        <w:p w:rsidR="00B0290B" w:rsidRDefault="00A13996" w:rsidP="00A13996">
          <w:pPr>
            <w:pStyle w:val="E3C5D36553494ACF8EA2D6FBE7F6048C"/>
          </w:pPr>
          <w:r w:rsidRPr="003C728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A627BBA24D74E2F90E78DCF8C23D8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295FF8-DC8F-4453-A881-43C0BBC8B1FE}"/>
      </w:docPartPr>
      <w:docPartBody>
        <w:p w:rsidR="00B0290B" w:rsidRDefault="00A13996" w:rsidP="00A13996">
          <w:pPr>
            <w:pStyle w:val="EA627BBA24D74E2F90E78DCF8C23D827"/>
          </w:pPr>
          <w:r w:rsidRPr="003C728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0A5463EF9534219BDD2FCC3C414B7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4BEA84-27B6-418F-83EB-C51F6853DF2C}"/>
      </w:docPartPr>
      <w:docPartBody>
        <w:p w:rsidR="00B0290B" w:rsidRDefault="00A13996" w:rsidP="00A13996">
          <w:pPr>
            <w:pStyle w:val="E0A5463EF9534219BDD2FCC3C414B77F"/>
          </w:pPr>
          <w:r w:rsidRPr="003C728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53B553D658C4105A55334363679A3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DE789B-B4E9-4243-9969-E53AAC7A31CE}"/>
      </w:docPartPr>
      <w:docPartBody>
        <w:p w:rsidR="00B0290B" w:rsidRDefault="00A13996" w:rsidP="00A13996">
          <w:pPr>
            <w:pStyle w:val="753B553D658C4105A55334363679A377"/>
          </w:pPr>
          <w:r w:rsidRPr="003C728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B546658859B49B9A57C735EF1D3EF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9E2178-2017-41BD-B07A-BA1A1880A9CA}"/>
      </w:docPartPr>
      <w:docPartBody>
        <w:p w:rsidR="00B0290B" w:rsidRDefault="00A13996" w:rsidP="00A13996">
          <w:pPr>
            <w:pStyle w:val="5B546658859B49B9A57C735EF1D3EF64"/>
          </w:pPr>
          <w:r w:rsidRPr="003C728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5735086ABBF4B4CB5498254AEFFBE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52B815-3D0C-452B-85E3-8F4F8DEA3C89}"/>
      </w:docPartPr>
      <w:docPartBody>
        <w:p w:rsidR="00B0290B" w:rsidRDefault="00A13996" w:rsidP="00A13996">
          <w:pPr>
            <w:pStyle w:val="D5735086ABBF4B4CB5498254AEFFBE4B"/>
          </w:pPr>
          <w:r w:rsidRPr="003C7282">
            <w:rPr>
              <w:rStyle w:val="PlaceholderText"/>
            </w:rPr>
            <w:t>Click or tap to enter a date.</w:t>
          </w:r>
        </w:p>
      </w:docPartBody>
    </w:docPart>
    <w:docPart>
      <w:docPartPr>
        <w:name w:val="E2587E6F0D8C407F8038805356F5A6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22EF16-B780-4472-90C9-3976BFC72778}"/>
      </w:docPartPr>
      <w:docPartBody>
        <w:p w:rsidR="00B0290B" w:rsidRDefault="00A13996" w:rsidP="00A13996">
          <w:pPr>
            <w:pStyle w:val="E2587E6F0D8C407F8038805356F5A60D"/>
          </w:pPr>
          <w:r w:rsidRPr="003C728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1D4DC57D37143FAA5A24E7858537F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1F6161-BA3F-4BC7-8702-3FC90B64DF12}"/>
      </w:docPartPr>
      <w:docPartBody>
        <w:p w:rsidR="00B0290B" w:rsidRDefault="00A13996" w:rsidP="00A13996">
          <w:pPr>
            <w:pStyle w:val="81D4DC57D37143FAA5A24E7858537F79"/>
          </w:pPr>
          <w:r w:rsidRPr="003C7282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13996"/>
    <w:rsid w:val="000872C1"/>
    <w:rsid w:val="00A13996"/>
    <w:rsid w:val="00B0290B"/>
    <w:rsid w:val="00C260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13996"/>
    <w:rPr>
      <w:color w:val="808080"/>
    </w:rPr>
  </w:style>
  <w:style w:type="paragraph" w:customStyle="1" w:styleId="E3C5D36553494ACF8EA2D6FBE7F6048C">
    <w:name w:val="E3C5D36553494ACF8EA2D6FBE7F6048C"/>
    <w:rsid w:val="00A13996"/>
  </w:style>
  <w:style w:type="paragraph" w:customStyle="1" w:styleId="EA627BBA24D74E2F90E78DCF8C23D827">
    <w:name w:val="EA627BBA24D74E2F90E78DCF8C23D827"/>
    <w:rsid w:val="00A13996"/>
  </w:style>
  <w:style w:type="paragraph" w:customStyle="1" w:styleId="E0A5463EF9534219BDD2FCC3C414B77F">
    <w:name w:val="E0A5463EF9534219BDD2FCC3C414B77F"/>
    <w:rsid w:val="00A13996"/>
  </w:style>
  <w:style w:type="paragraph" w:customStyle="1" w:styleId="753B553D658C4105A55334363679A377">
    <w:name w:val="753B553D658C4105A55334363679A377"/>
    <w:rsid w:val="00A13996"/>
  </w:style>
  <w:style w:type="paragraph" w:customStyle="1" w:styleId="5B546658859B49B9A57C735EF1D3EF64">
    <w:name w:val="5B546658859B49B9A57C735EF1D3EF64"/>
    <w:rsid w:val="00A13996"/>
  </w:style>
  <w:style w:type="paragraph" w:customStyle="1" w:styleId="D5735086ABBF4B4CB5498254AEFFBE4B">
    <w:name w:val="D5735086ABBF4B4CB5498254AEFFBE4B"/>
    <w:rsid w:val="00A13996"/>
  </w:style>
  <w:style w:type="paragraph" w:customStyle="1" w:styleId="E2587E6F0D8C407F8038805356F5A60D">
    <w:name w:val="E2587E6F0D8C407F8038805356F5A60D"/>
    <w:rsid w:val="00A13996"/>
  </w:style>
  <w:style w:type="paragraph" w:customStyle="1" w:styleId="81D4DC57D37143FAA5A24E7858537F79">
    <w:name w:val="81D4DC57D37143FAA5A24E7858537F79"/>
    <w:rsid w:val="00A1399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6</TotalTime>
  <Pages>3</Pages>
  <Words>412</Words>
  <Characters>2351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ad Hanis Mohd Shabli</dc:creator>
  <cp:keywords/>
  <dc:description/>
  <cp:lastModifiedBy>Juanrico Alvaro</cp:lastModifiedBy>
  <cp:revision>130</cp:revision>
  <dcterms:created xsi:type="dcterms:W3CDTF">2022-04-18T00:47:00Z</dcterms:created>
  <dcterms:modified xsi:type="dcterms:W3CDTF">2022-05-21T14:17:00Z</dcterms:modified>
</cp:coreProperties>
</file>